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1CDC" w:rsidRPr="009310FB" w:rsidRDefault="00EF56BE" w:rsidP="000E1CDC">
      <w:pPr>
        <w:jc w:val="both"/>
        <w:rPr>
          <w:szCs w:val="22"/>
        </w:rPr>
      </w:pPr>
      <w:r>
        <w:rPr>
          <w:noProof/>
          <w:szCs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left:0;text-align:left;margin-left:350.25pt;margin-top:-.75pt;width:189.75pt;height:83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" stroked="f">
            <v:textbox style="mso-next-textbox:#_x0000_s1032">
              <w:txbxContent>
                <w:p w:rsidR="00000CD8" w:rsidRDefault="00000CD8" w:rsidP="00000CD8">
                  <w:pPr>
                    <w:rPr>
                      <w:rFonts w:ascii="Arial" w:hAnsi="Arial" w:cs="Arial"/>
                      <w:noProof/>
                      <w:szCs w:val="22"/>
                    </w:rPr>
                  </w:pPr>
                </w:p>
                <w:p w:rsidR="00000CD8" w:rsidRDefault="00000CD8" w:rsidP="00000CD8">
                  <w:pPr>
                    <w:rPr>
                      <w:rFonts w:ascii="Arial" w:hAnsi="Arial" w:cs="Arial"/>
                      <w:noProof/>
                      <w:szCs w:val="22"/>
                    </w:rPr>
                  </w:pPr>
                </w:p>
                <w:p w:rsidR="00000CD8" w:rsidRDefault="00000CD8" w:rsidP="00000CD8">
                  <w:pPr>
                    <w:rPr>
                      <w:rFonts w:ascii="Arial" w:hAnsi="Arial" w:cs="Arial"/>
                      <w:noProof/>
                      <w:szCs w:val="22"/>
                    </w:rPr>
                  </w:pPr>
                </w:p>
                <w:p w:rsidR="00000CD8" w:rsidRDefault="00000CD8" w:rsidP="00000CD8">
                  <w:pPr>
                    <w:rPr>
                      <w:rFonts w:ascii="Arial" w:hAnsi="Arial" w:cs="Arial"/>
                      <w:noProof/>
                      <w:szCs w:val="22"/>
                    </w:rPr>
                  </w:pPr>
                </w:p>
                <w:p w:rsidR="00000CD8" w:rsidRDefault="00000CD8" w:rsidP="00000CD8">
                  <w:pPr>
                    <w:rPr>
                      <w:rFonts w:ascii="Arial" w:hAnsi="Arial" w:cs="Arial"/>
                      <w:noProof/>
                      <w:szCs w:val="22"/>
                    </w:rPr>
                  </w:pPr>
                </w:p>
                <w:p w:rsidR="00000CD8" w:rsidRDefault="00000CD8" w:rsidP="00000CD8">
                  <w:pPr>
                    <w:rPr>
                      <w:rFonts w:ascii="Arial" w:hAnsi="Arial" w:cs="Arial"/>
                      <w:noProof/>
                      <w:szCs w:val="22"/>
                    </w:rPr>
                  </w:pPr>
                </w:p>
                <w:p w:rsidR="00000CD8" w:rsidRPr="00000CD8" w:rsidRDefault="001744D2" w:rsidP="00000CD8">
                  <w:pPr>
                    <w:ind w:left="720" w:firstLine="720"/>
                    <w:rPr>
                      <w:rFonts w:ascii="Arial" w:hAnsi="Arial" w:cs="Arial"/>
                      <w:szCs w:val="22"/>
                    </w:rPr>
                  </w:pPr>
                  <w:r w:rsidRPr="001744D2">
                    <w:rPr>
                      <w:rFonts w:ascii="Arial" w:hAnsi="Arial" w:cs="Arial"/>
                      <w:noProof/>
                      <w:szCs w:val="22"/>
                    </w:rPr>
                    <w:drawing>
                      <wp:inline distT="0" distB="0" distL="0" distR="0">
                        <wp:extent cx="1123950" cy="1124585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23950" cy="11245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Pr="00EF56BE">
        <w:rPr>
          <w:noProof/>
          <w:sz w:val="24"/>
          <w:szCs w:val="22"/>
        </w:rPr>
        <w:pict>
          <v:shape id="Text Box 63" o:spid="_x0000_s1026" type="#_x0000_t202" style="position:absolute;left:0;text-align:left;margin-left:-1.5pt;margin-top:13pt;width:189.75pt;height:83pt;z-index:3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" stroked="f">
            <v:textbox style="mso-next-textbox:#Text Box 63">
              <w:txbxContent>
                <w:p w:rsidR="00903ACB" w:rsidRDefault="001744D2" w:rsidP="000E1CDC">
                  <w:pPr>
                    <w:rPr>
                      <w:rFonts w:ascii="Arial" w:hAnsi="Arial" w:cs="Arial"/>
                      <w:b/>
                      <w:sz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</w:rPr>
                    <w:t>Masr</w:t>
                  </w:r>
                  <w:r w:rsidR="003168FF">
                    <w:rPr>
                      <w:rFonts w:ascii="Arial" w:hAnsi="Arial" w:cs="Arial"/>
                      <w:b/>
                      <w:sz w:val="24"/>
                    </w:rPr>
                    <w:t>oo</w:t>
                  </w:r>
                  <w:r>
                    <w:rPr>
                      <w:rFonts w:ascii="Arial" w:hAnsi="Arial" w:cs="Arial"/>
                      <w:b/>
                      <w:sz w:val="24"/>
                    </w:rPr>
                    <w:t>r Shah</w:t>
                  </w:r>
                </w:p>
                <w:p w:rsidR="00000CD8" w:rsidRPr="005C17C9" w:rsidRDefault="00000CD8" w:rsidP="000E1CDC">
                  <w:pPr>
                    <w:rPr>
                      <w:rFonts w:ascii="Arial" w:hAnsi="Arial" w:cs="Arial"/>
                      <w:b/>
                      <w:sz w:val="24"/>
                    </w:rPr>
                  </w:pPr>
                </w:p>
                <w:p w:rsidR="00903ACB" w:rsidRPr="003168FF" w:rsidRDefault="00903ACB" w:rsidP="000E1CD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00CD8">
                    <w:rPr>
                      <w:rFonts w:ascii="Arial" w:hAnsi="Arial" w:cs="Arial"/>
                      <w:b/>
                      <w:szCs w:val="22"/>
                    </w:rPr>
                    <w:t>Mobile</w:t>
                  </w:r>
                  <w:r w:rsidR="003B03AE" w:rsidRPr="00000CD8">
                    <w:rPr>
                      <w:rFonts w:ascii="Arial" w:hAnsi="Arial" w:cs="Arial"/>
                      <w:b/>
                      <w:szCs w:val="22"/>
                    </w:rPr>
                    <w:t>:</w:t>
                  </w:r>
                  <w:r w:rsidR="003B03AE" w:rsidRPr="003168FF">
                    <w:rPr>
                      <w:rFonts w:ascii="Arial" w:hAnsi="Arial" w:cs="Arial"/>
                      <w:sz w:val="20"/>
                      <w:szCs w:val="20"/>
                    </w:rPr>
                    <w:t xml:space="preserve"> +</w:t>
                  </w:r>
                  <w:r w:rsidR="00B25A3C" w:rsidRPr="003168FF">
                    <w:rPr>
                      <w:rFonts w:ascii="Arial" w:hAnsi="Arial" w:cs="Arial"/>
                      <w:sz w:val="20"/>
                      <w:szCs w:val="20"/>
                    </w:rPr>
                    <w:t>92-</w:t>
                  </w:r>
                  <w:r w:rsidR="001744D2" w:rsidRPr="003168FF">
                    <w:rPr>
                      <w:rFonts w:ascii="Arial" w:eastAsia="Calibri" w:hAnsi="Arial" w:cs="Arial"/>
                      <w:sz w:val="20"/>
                      <w:szCs w:val="20"/>
                    </w:rPr>
                    <w:t>31109150963</w:t>
                  </w:r>
                </w:p>
                <w:p w:rsidR="00903ACB" w:rsidRPr="00D90664" w:rsidRDefault="00903ACB" w:rsidP="000E1CD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00CD8">
                    <w:rPr>
                      <w:rFonts w:ascii="Arial" w:hAnsi="Arial" w:cs="Arial"/>
                      <w:b/>
                      <w:szCs w:val="22"/>
                    </w:rPr>
                    <w:t>Email:</w:t>
                  </w:r>
                  <w:r w:rsidR="001744D2" w:rsidRPr="003168FF">
                    <w:rPr>
                      <w:rFonts w:ascii="Arial" w:eastAsia="Calibri" w:hAnsi="Arial" w:cs="Arial"/>
                      <w:sz w:val="20"/>
                      <w:szCs w:val="20"/>
                    </w:rPr>
                    <w:t>shahmasroor042@gmail.com</w:t>
                  </w:r>
                </w:p>
              </w:txbxContent>
            </v:textbox>
          </v:shape>
        </w:pict>
      </w:r>
    </w:p>
    <w:p w:rsidR="000E1CDC" w:rsidRPr="009310FB" w:rsidRDefault="000E1CDC" w:rsidP="000E1CDC">
      <w:pPr>
        <w:pStyle w:val="Heading1"/>
        <w:spacing w:line="360" w:lineRule="auto"/>
        <w:ind w:left="-180" w:firstLine="900"/>
        <w:rPr>
          <w:sz w:val="22"/>
          <w:szCs w:val="22"/>
        </w:rPr>
      </w:pPr>
      <w:r w:rsidRPr="009310FB">
        <w:rPr>
          <w:sz w:val="22"/>
          <w:szCs w:val="22"/>
        </w:rPr>
        <w:tab/>
      </w:r>
      <w:r w:rsidRPr="009310FB">
        <w:rPr>
          <w:sz w:val="22"/>
          <w:szCs w:val="22"/>
        </w:rPr>
        <w:tab/>
      </w:r>
      <w:r w:rsidR="00EF56BE">
        <w:rPr>
          <w:noProof/>
          <w:sz w:val="22"/>
          <w:szCs w:val="22"/>
        </w:rPr>
      </w:r>
      <w:r w:rsidR="00EF56BE">
        <w:rPr>
          <w:noProof/>
          <w:sz w:val="22"/>
          <w:szCs w:val="22"/>
        </w:rPr>
        <w:pict>
          <v:group id="Canvas 61" o:spid="_x0000_s1029" editas="canvas" style="width:189pt;height:54pt;mso-position-horizontal-relative:char;mso-position-vertical-relative:line" coordsize="24003,685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24003;height:6858;visibility:visible">
              <v:fill o:detectmouseclick="t"/>
              <v:path o:connecttype="none"/>
            </v:shape>
            <w10:wrap type="none"/>
            <w10:anchorlock/>
          </v:group>
        </w:pict>
      </w:r>
    </w:p>
    <w:p w:rsidR="000E1CDC" w:rsidRPr="009310FB" w:rsidRDefault="000E1CDC" w:rsidP="000E1CDC">
      <w:pPr>
        <w:jc w:val="both"/>
        <w:rPr>
          <w:szCs w:val="22"/>
        </w:rPr>
      </w:pPr>
    </w:p>
    <w:p w:rsidR="000E1CDC" w:rsidRPr="009310FB" w:rsidRDefault="00EF56BE" w:rsidP="000E1CDC">
      <w:pPr>
        <w:jc w:val="both"/>
        <w:rPr>
          <w:szCs w:val="22"/>
        </w:rPr>
      </w:pPr>
      <w:r>
        <w:rPr>
          <w:noProof/>
          <w:szCs w:val="22"/>
        </w:rPr>
        <w:pict>
          <v:line id="Line 65" o:spid="_x0000_s1028" style="position:absolute;left:0;text-align:left;z-index:5;visibility:visible" from="9pt,8.1pt" to="531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" strokeweight="1.5pt"/>
        </w:pict>
      </w:r>
    </w:p>
    <w:p w:rsidR="000E1CDC" w:rsidRPr="009310FB" w:rsidRDefault="000E1CDC" w:rsidP="000E1CDC">
      <w:pPr>
        <w:ind w:left="360"/>
        <w:jc w:val="both"/>
        <w:rPr>
          <w:szCs w:val="22"/>
        </w:rPr>
      </w:pPr>
    </w:p>
    <w:p w:rsidR="000E1CDC" w:rsidRPr="009310FB" w:rsidRDefault="000E1CDC" w:rsidP="000E1CDC">
      <w:pPr>
        <w:jc w:val="center"/>
        <w:rPr>
          <w:b/>
          <w:sz w:val="24"/>
        </w:rPr>
      </w:pPr>
      <w:r w:rsidRPr="009310FB">
        <w:rPr>
          <w:b/>
          <w:sz w:val="24"/>
        </w:rPr>
        <w:t>Personal Statement</w:t>
      </w:r>
    </w:p>
    <w:p w:rsidR="00572E8E" w:rsidRPr="009310FB" w:rsidRDefault="00572E8E" w:rsidP="00136687">
      <w:pPr>
        <w:ind w:left="360"/>
        <w:jc w:val="center"/>
        <w:rPr>
          <w:b/>
          <w:color w:val="0000CC"/>
          <w:szCs w:val="22"/>
        </w:rPr>
      </w:pPr>
    </w:p>
    <w:p w:rsidR="00EB2461" w:rsidRPr="009310FB" w:rsidRDefault="00136687" w:rsidP="00136687">
      <w:pPr>
        <w:spacing w:line="360" w:lineRule="auto"/>
        <w:jc w:val="center"/>
        <w:rPr>
          <w:sz w:val="24"/>
          <w:u w:val="single"/>
          <w:lang w:val="fr-CA"/>
        </w:rPr>
      </w:pPr>
      <w:r w:rsidRPr="009310FB">
        <w:rPr>
          <w:sz w:val="24"/>
          <w:u w:val="single"/>
          <w:lang w:val="fr-CA"/>
        </w:rPr>
        <w:t xml:space="preserve">Being a </w:t>
      </w:r>
      <w:r w:rsidR="006A6771">
        <w:rPr>
          <w:sz w:val="24"/>
          <w:u w:val="single"/>
          <w:lang w:val="fr-CA"/>
        </w:rPr>
        <w:t>researcher</w:t>
      </w:r>
      <w:r w:rsidRPr="009310FB">
        <w:rPr>
          <w:sz w:val="24"/>
          <w:u w:val="single"/>
          <w:lang w:val="fr-CA"/>
        </w:rPr>
        <w:t xml:space="preserve"> of Computer </w:t>
      </w:r>
      <w:r w:rsidR="00E671BE" w:rsidRPr="009310FB">
        <w:rPr>
          <w:sz w:val="24"/>
          <w:u w:val="single"/>
          <w:lang w:val="fr-CA"/>
        </w:rPr>
        <w:t>Science and</w:t>
      </w:r>
      <w:r w:rsidRPr="009310FB">
        <w:rPr>
          <w:sz w:val="24"/>
          <w:u w:val="single"/>
          <w:lang w:val="fr-CA"/>
        </w:rPr>
        <w:t xml:space="preserve"> with good moral character</w:t>
      </w:r>
      <w:r w:rsidR="00D11826">
        <w:rPr>
          <w:sz w:val="24"/>
          <w:u w:val="single"/>
          <w:lang w:val="fr-CA"/>
        </w:rPr>
        <w:t>.</w:t>
      </w:r>
      <w:r w:rsidRPr="009310FB">
        <w:rPr>
          <w:sz w:val="24"/>
          <w:u w:val="single"/>
          <w:lang w:val="fr-CA"/>
        </w:rPr>
        <w:t xml:space="preserve"> </w:t>
      </w:r>
      <w:r w:rsidR="00E671BE" w:rsidRPr="009310FB">
        <w:rPr>
          <w:sz w:val="24"/>
          <w:u w:val="single"/>
          <w:lang w:val="fr-CA"/>
        </w:rPr>
        <w:t>I</w:t>
      </w:r>
      <w:r w:rsidRPr="009310FB">
        <w:rPr>
          <w:sz w:val="24"/>
          <w:u w:val="single"/>
          <w:lang w:val="fr-CA"/>
        </w:rPr>
        <w:t xml:space="preserve"> want to utilize my technical skills into workplace for the growth of my professional career and company</w:t>
      </w:r>
      <w:r w:rsidR="00196E2B" w:rsidRPr="009310FB">
        <w:rPr>
          <w:sz w:val="24"/>
          <w:u w:val="single"/>
          <w:lang w:val="fr-CA"/>
        </w:rPr>
        <w:t>/Institiute</w:t>
      </w:r>
      <w:r w:rsidRPr="009310FB">
        <w:rPr>
          <w:sz w:val="24"/>
          <w:u w:val="single"/>
          <w:lang w:val="fr-CA"/>
        </w:rPr>
        <w:t>.</w:t>
      </w:r>
    </w:p>
    <w:p w:rsidR="00D90664" w:rsidRDefault="00D90664" w:rsidP="00D90664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Pr="0034366E" w:rsidRDefault="00D90664" w:rsidP="00D90664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  <w:r w:rsidRPr="0034366E">
        <w:rPr>
          <w:b/>
          <w:sz w:val="24"/>
        </w:rPr>
        <w:t>Personal Information</w:t>
      </w:r>
    </w:p>
    <w:p w:rsidR="00D90664" w:rsidRPr="0034366E" w:rsidRDefault="00D90664" w:rsidP="00D90664">
      <w:pPr>
        <w:jc w:val="center"/>
        <w:rPr>
          <w:sz w:val="24"/>
        </w:rPr>
      </w:pPr>
    </w:p>
    <w:p w:rsidR="00D90664" w:rsidRPr="0034366E" w:rsidRDefault="00D90664" w:rsidP="00D90664">
      <w:pPr>
        <w:pStyle w:val="ListParagraph"/>
        <w:numPr>
          <w:ilvl w:val="0"/>
          <w:numId w:val="27"/>
        </w:numPr>
        <w:spacing w:line="240" w:lineRule="auto"/>
        <w:contextualSpacing/>
        <w:jc w:val="both"/>
        <w:rPr>
          <w:sz w:val="24"/>
        </w:rPr>
      </w:pPr>
      <w:r w:rsidRPr="0034366E">
        <w:rPr>
          <w:sz w:val="24"/>
        </w:rPr>
        <w:t>Father’s name</w:t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>
        <w:rPr>
          <w:sz w:val="24"/>
        </w:rPr>
        <w:t>Said Shah</w:t>
      </w:r>
    </w:p>
    <w:p w:rsidR="00D90664" w:rsidRPr="0034366E" w:rsidRDefault="00D90664" w:rsidP="00D90664">
      <w:pPr>
        <w:pStyle w:val="ListParagraph"/>
        <w:numPr>
          <w:ilvl w:val="0"/>
          <w:numId w:val="27"/>
        </w:numPr>
        <w:spacing w:line="240" w:lineRule="auto"/>
        <w:contextualSpacing/>
        <w:jc w:val="both"/>
        <w:rPr>
          <w:sz w:val="24"/>
        </w:rPr>
      </w:pPr>
      <w:r w:rsidRPr="0034366E">
        <w:rPr>
          <w:sz w:val="24"/>
        </w:rPr>
        <w:t>Date of Birth</w:t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>
        <w:rPr>
          <w:sz w:val="24"/>
        </w:rPr>
        <w:t>19 Aug, 1991</w:t>
      </w:r>
    </w:p>
    <w:p w:rsidR="00D90664" w:rsidRPr="0034366E" w:rsidRDefault="00D90664" w:rsidP="00D90664">
      <w:pPr>
        <w:pStyle w:val="ListParagraph"/>
        <w:numPr>
          <w:ilvl w:val="0"/>
          <w:numId w:val="27"/>
        </w:numPr>
        <w:spacing w:line="240" w:lineRule="auto"/>
        <w:contextualSpacing/>
        <w:jc w:val="both"/>
        <w:rPr>
          <w:sz w:val="24"/>
        </w:rPr>
      </w:pPr>
      <w:r w:rsidRPr="0034366E">
        <w:rPr>
          <w:sz w:val="24"/>
        </w:rPr>
        <w:t>CNIC No</w:t>
      </w:r>
      <w:r>
        <w:rPr>
          <w:sz w:val="24"/>
        </w:rPr>
        <w:t>.</w:t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>
        <w:rPr>
          <w:sz w:val="24"/>
        </w:rPr>
        <w:t>16101-6597734-7</w:t>
      </w:r>
    </w:p>
    <w:p w:rsidR="00D90664" w:rsidRPr="0034366E" w:rsidRDefault="00D90664" w:rsidP="00D90664">
      <w:pPr>
        <w:pStyle w:val="ListParagraph"/>
        <w:numPr>
          <w:ilvl w:val="0"/>
          <w:numId w:val="27"/>
        </w:numPr>
        <w:spacing w:line="240" w:lineRule="auto"/>
        <w:contextualSpacing/>
        <w:jc w:val="both"/>
        <w:rPr>
          <w:sz w:val="24"/>
        </w:rPr>
      </w:pPr>
      <w:r w:rsidRPr="0034366E">
        <w:rPr>
          <w:sz w:val="24"/>
        </w:rPr>
        <w:t>Domicile</w:t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>
        <w:rPr>
          <w:sz w:val="24"/>
        </w:rPr>
        <w:t>Mardan</w:t>
      </w:r>
      <w:r w:rsidRPr="0034366E">
        <w:rPr>
          <w:sz w:val="24"/>
        </w:rPr>
        <w:t>, Pakistan</w:t>
      </w:r>
    </w:p>
    <w:p w:rsidR="00D90664" w:rsidRPr="0034366E" w:rsidRDefault="00D90664" w:rsidP="00D90664">
      <w:pPr>
        <w:pStyle w:val="ListParagraph"/>
        <w:numPr>
          <w:ilvl w:val="0"/>
          <w:numId w:val="27"/>
        </w:numPr>
        <w:spacing w:line="240" w:lineRule="auto"/>
        <w:contextualSpacing/>
        <w:jc w:val="both"/>
        <w:rPr>
          <w:sz w:val="24"/>
        </w:rPr>
      </w:pPr>
      <w:r w:rsidRPr="0034366E">
        <w:rPr>
          <w:sz w:val="24"/>
        </w:rPr>
        <w:t>Gender</w:t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  <w:t>Male</w:t>
      </w:r>
    </w:p>
    <w:p w:rsidR="00D90664" w:rsidRPr="0034366E" w:rsidRDefault="00D90664" w:rsidP="00D90664">
      <w:pPr>
        <w:pStyle w:val="ListParagraph"/>
        <w:numPr>
          <w:ilvl w:val="0"/>
          <w:numId w:val="27"/>
        </w:numPr>
        <w:spacing w:line="240" w:lineRule="auto"/>
        <w:contextualSpacing/>
        <w:jc w:val="both"/>
        <w:rPr>
          <w:sz w:val="24"/>
        </w:rPr>
      </w:pPr>
      <w:r w:rsidRPr="0034366E">
        <w:rPr>
          <w:sz w:val="24"/>
        </w:rPr>
        <w:t>Marital Status</w:t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  <w:t>Single</w:t>
      </w:r>
    </w:p>
    <w:p w:rsidR="00D90664" w:rsidRPr="0034366E" w:rsidRDefault="00D90664" w:rsidP="00D90664">
      <w:pPr>
        <w:pStyle w:val="ListParagraph"/>
        <w:numPr>
          <w:ilvl w:val="0"/>
          <w:numId w:val="27"/>
        </w:numPr>
        <w:spacing w:line="240" w:lineRule="auto"/>
        <w:contextualSpacing/>
        <w:jc w:val="both"/>
        <w:rPr>
          <w:sz w:val="24"/>
        </w:rPr>
      </w:pPr>
      <w:r w:rsidRPr="0034366E">
        <w:rPr>
          <w:sz w:val="24"/>
        </w:rPr>
        <w:t>Religion</w:t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  <w:t xml:space="preserve">Islam </w:t>
      </w:r>
    </w:p>
    <w:p w:rsidR="00D90664" w:rsidRPr="0034366E" w:rsidRDefault="00D90664" w:rsidP="00D90664">
      <w:pPr>
        <w:pStyle w:val="ListParagraph"/>
        <w:numPr>
          <w:ilvl w:val="0"/>
          <w:numId w:val="27"/>
        </w:numPr>
        <w:spacing w:line="240" w:lineRule="auto"/>
        <w:contextualSpacing/>
        <w:jc w:val="both"/>
        <w:rPr>
          <w:sz w:val="24"/>
        </w:rPr>
      </w:pPr>
      <w:r w:rsidRPr="0034366E">
        <w:rPr>
          <w:sz w:val="24"/>
        </w:rPr>
        <w:t>Nationality</w:t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</w:r>
      <w:r w:rsidRPr="0034366E">
        <w:rPr>
          <w:sz w:val="24"/>
        </w:rPr>
        <w:tab/>
        <w:t>Pakistani</w:t>
      </w:r>
    </w:p>
    <w:p w:rsidR="00B24F2E" w:rsidRPr="009310FB" w:rsidRDefault="00B24F2E" w:rsidP="00136687">
      <w:pPr>
        <w:spacing w:line="360" w:lineRule="auto"/>
        <w:rPr>
          <w:color w:val="0000CC"/>
          <w:sz w:val="20"/>
          <w:szCs w:val="20"/>
        </w:rPr>
      </w:pPr>
    </w:p>
    <w:p w:rsidR="00247DCF" w:rsidRPr="009310FB" w:rsidRDefault="00247DCF" w:rsidP="00402326">
      <w:pPr>
        <w:rPr>
          <w:color w:val="0000CC"/>
          <w:sz w:val="20"/>
          <w:szCs w:val="20"/>
        </w:rPr>
      </w:pPr>
    </w:p>
    <w:p w:rsidR="00A570C0" w:rsidRPr="009310FB" w:rsidRDefault="00FE0EAD" w:rsidP="00A570C0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  <w:r w:rsidRPr="009310FB">
        <w:rPr>
          <w:b/>
          <w:sz w:val="24"/>
        </w:rPr>
        <w:t>Education</w:t>
      </w:r>
    </w:p>
    <w:p w:rsidR="00FE0EAD" w:rsidRPr="009310FB" w:rsidRDefault="00FE0EAD" w:rsidP="00AB796D">
      <w:pPr>
        <w:jc w:val="center"/>
        <w:rPr>
          <w:sz w:val="2"/>
          <w:szCs w:val="2"/>
        </w:rPr>
      </w:pPr>
    </w:p>
    <w:tbl>
      <w:tblPr>
        <w:tblW w:w="10022" w:type="dxa"/>
        <w:tblInd w:w="468" w:type="dxa"/>
        <w:tblLayout w:type="fixed"/>
        <w:tblLook w:val="01E0"/>
      </w:tblPr>
      <w:tblGrid>
        <w:gridCol w:w="2226"/>
        <w:gridCol w:w="6662"/>
        <w:gridCol w:w="1134"/>
      </w:tblGrid>
      <w:tr w:rsidR="001B4E8C" w:rsidRPr="009310FB" w:rsidTr="00900400">
        <w:trPr>
          <w:trHeight w:val="328"/>
        </w:trPr>
        <w:tc>
          <w:tcPr>
            <w:tcW w:w="2226" w:type="dxa"/>
          </w:tcPr>
          <w:p w:rsidR="001B4E8C" w:rsidRPr="009310FB" w:rsidRDefault="00C81996" w:rsidP="00D841D9">
            <w:pPr>
              <w:spacing w:line="240" w:lineRule="auto"/>
              <w:ind w:left="-42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Oct</w:t>
            </w:r>
            <w:r w:rsidR="00291846" w:rsidRPr="009310FB">
              <w:rPr>
                <w:bCs/>
                <w:sz w:val="20"/>
                <w:szCs w:val="20"/>
              </w:rPr>
              <w:t xml:space="preserve"> 201</w:t>
            </w:r>
            <w:r w:rsidRPr="009310FB">
              <w:rPr>
                <w:bCs/>
                <w:sz w:val="20"/>
                <w:szCs w:val="20"/>
              </w:rPr>
              <w:t>6</w:t>
            </w:r>
            <w:r w:rsidR="003B03AE">
              <w:rPr>
                <w:bCs/>
                <w:sz w:val="20"/>
                <w:szCs w:val="20"/>
              </w:rPr>
              <w:t>–</w:t>
            </w:r>
            <w:r w:rsidR="009D73B8">
              <w:rPr>
                <w:bCs/>
                <w:sz w:val="20"/>
                <w:szCs w:val="20"/>
              </w:rPr>
              <w:t xml:space="preserve"> In Progress</w:t>
            </w:r>
          </w:p>
        </w:tc>
        <w:tc>
          <w:tcPr>
            <w:tcW w:w="6662" w:type="dxa"/>
          </w:tcPr>
          <w:p w:rsidR="00B16B64" w:rsidRPr="00B16B64" w:rsidRDefault="003B03AE" w:rsidP="00D841D9">
            <w:pPr>
              <w:tabs>
                <w:tab w:val="left" w:pos="176"/>
              </w:tabs>
              <w:spacing w:line="240" w:lineRule="auto"/>
              <w:ind w:left="-4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SCS (Major in Software Engineering</w:t>
            </w:r>
            <w:r w:rsidR="00B16B64" w:rsidRPr="00B16B64">
              <w:rPr>
                <w:b/>
                <w:bCs/>
                <w:sz w:val="20"/>
                <w:szCs w:val="20"/>
              </w:rPr>
              <w:t>) 18-years</w:t>
            </w:r>
          </w:p>
          <w:p w:rsidR="00A1327D" w:rsidRPr="001744D2" w:rsidRDefault="00C81996" w:rsidP="001744D2">
            <w:pPr>
              <w:tabs>
                <w:tab w:val="left" w:pos="176"/>
              </w:tabs>
              <w:spacing w:line="240" w:lineRule="auto"/>
              <w:ind w:left="-42"/>
              <w:rPr>
                <w:bCs/>
                <w:sz w:val="20"/>
                <w:szCs w:val="20"/>
              </w:rPr>
            </w:pPr>
            <w:r w:rsidRPr="00B16B64">
              <w:rPr>
                <w:bCs/>
                <w:sz w:val="20"/>
                <w:szCs w:val="20"/>
              </w:rPr>
              <w:t>I</w:t>
            </w:r>
            <w:r w:rsidR="00B63F57" w:rsidRPr="00B16B64">
              <w:rPr>
                <w:bCs/>
                <w:sz w:val="20"/>
                <w:szCs w:val="20"/>
              </w:rPr>
              <w:t>QRA</w:t>
            </w:r>
            <w:r w:rsidRPr="00B16B64">
              <w:rPr>
                <w:bCs/>
                <w:sz w:val="20"/>
                <w:szCs w:val="20"/>
              </w:rPr>
              <w:t xml:space="preserve"> National University</w:t>
            </w:r>
          </w:p>
          <w:p w:rsidR="00F36D53" w:rsidRPr="009310FB" w:rsidRDefault="00F36D53" w:rsidP="00D841D9">
            <w:pPr>
              <w:tabs>
                <w:tab w:val="left" w:pos="176"/>
              </w:tabs>
              <w:spacing w:line="240" w:lineRule="auto"/>
              <w:ind w:left="-42"/>
              <w:rPr>
                <w:bCs/>
                <w:sz w:val="20"/>
                <w:szCs w:val="20"/>
              </w:rPr>
            </w:pPr>
          </w:p>
        </w:tc>
        <w:tc>
          <w:tcPr>
            <w:tcW w:w="1134" w:type="dxa"/>
          </w:tcPr>
          <w:p w:rsidR="001B4E8C" w:rsidRPr="009310FB" w:rsidRDefault="00C81996" w:rsidP="004F4291">
            <w:pPr>
              <w:spacing w:line="240" w:lineRule="auto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Pakistan</w:t>
            </w:r>
          </w:p>
        </w:tc>
      </w:tr>
      <w:tr w:rsidR="00C81996" w:rsidRPr="009310FB" w:rsidTr="00900400">
        <w:trPr>
          <w:trHeight w:val="328"/>
        </w:trPr>
        <w:tc>
          <w:tcPr>
            <w:tcW w:w="2226" w:type="dxa"/>
          </w:tcPr>
          <w:p w:rsidR="00C81996" w:rsidRPr="009310FB" w:rsidRDefault="001744D2" w:rsidP="0012711D">
            <w:pPr>
              <w:spacing w:line="240" w:lineRule="auto"/>
              <w:ind w:left="-42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ec</w:t>
            </w:r>
            <w:r w:rsidR="00C81996" w:rsidRPr="009310FB">
              <w:rPr>
                <w:bCs/>
                <w:sz w:val="20"/>
                <w:szCs w:val="20"/>
              </w:rPr>
              <w:t xml:space="preserve"> 201</w:t>
            </w:r>
            <w:r>
              <w:rPr>
                <w:bCs/>
                <w:sz w:val="20"/>
                <w:szCs w:val="20"/>
              </w:rPr>
              <w:t>3</w:t>
            </w:r>
            <w:r w:rsidR="00C81996" w:rsidRPr="009310FB">
              <w:rPr>
                <w:bCs/>
                <w:sz w:val="20"/>
                <w:szCs w:val="20"/>
              </w:rPr>
              <w:t xml:space="preserve"> – </w:t>
            </w:r>
            <w:r>
              <w:rPr>
                <w:bCs/>
                <w:sz w:val="20"/>
                <w:szCs w:val="20"/>
              </w:rPr>
              <w:t>Jan</w:t>
            </w:r>
            <w:r w:rsidR="00C81996" w:rsidRPr="009310FB">
              <w:rPr>
                <w:bCs/>
                <w:sz w:val="20"/>
                <w:szCs w:val="20"/>
              </w:rPr>
              <w:t xml:space="preserve"> 201</w:t>
            </w:r>
            <w:r>
              <w:rPr>
                <w:bCs/>
                <w:sz w:val="20"/>
                <w:szCs w:val="20"/>
              </w:rPr>
              <w:t>6</w:t>
            </w:r>
          </w:p>
        </w:tc>
        <w:tc>
          <w:tcPr>
            <w:tcW w:w="6662" w:type="dxa"/>
          </w:tcPr>
          <w:p w:rsidR="001B149B" w:rsidRPr="001B149B" w:rsidRDefault="001744D2" w:rsidP="0012711D">
            <w:pPr>
              <w:tabs>
                <w:tab w:val="left" w:pos="176"/>
              </w:tabs>
              <w:spacing w:line="240" w:lineRule="auto"/>
              <w:ind w:left="-4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ster in Computer Science</w:t>
            </w:r>
            <w:r w:rsidR="001B149B" w:rsidRPr="001B149B">
              <w:rPr>
                <w:b/>
                <w:bCs/>
                <w:sz w:val="20"/>
                <w:szCs w:val="20"/>
              </w:rPr>
              <w:t xml:space="preserve"> 16-years</w:t>
            </w:r>
          </w:p>
          <w:p w:rsidR="004F2B28" w:rsidRPr="001744D2" w:rsidRDefault="001744D2" w:rsidP="001744D2">
            <w:pPr>
              <w:tabs>
                <w:tab w:val="left" w:pos="176"/>
              </w:tabs>
              <w:spacing w:line="240" w:lineRule="auto"/>
              <w:ind w:left="-42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Qurtuba University of Science &amp;</w:t>
            </w:r>
            <w:r w:rsidR="00C81996" w:rsidRPr="001B149B">
              <w:rPr>
                <w:bCs/>
                <w:sz w:val="20"/>
                <w:szCs w:val="20"/>
              </w:rPr>
              <w:t xml:space="preserve"> Technology </w:t>
            </w:r>
          </w:p>
          <w:p w:rsidR="004F2B28" w:rsidRPr="009310FB" w:rsidRDefault="004F2B28" w:rsidP="004F2B28">
            <w:pPr>
              <w:pStyle w:val="ListParagraph"/>
              <w:tabs>
                <w:tab w:val="left" w:pos="0"/>
              </w:tabs>
              <w:spacing w:line="240" w:lineRule="auto"/>
              <w:ind w:left="322"/>
              <w:rPr>
                <w:bCs/>
                <w:sz w:val="20"/>
                <w:szCs w:val="20"/>
              </w:rPr>
            </w:pPr>
          </w:p>
        </w:tc>
        <w:tc>
          <w:tcPr>
            <w:tcW w:w="1134" w:type="dxa"/>
          </w:tcPr>
          <w:p w:rsidR="00C81996" w:rsidRPr="009310FB" w:rsidRDefault="004F2B28" w:rsidP="004F4291">
            <w:pPr>
              <w:spacing w:line="240" w:lineRule="auto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Pakistan</w:t>
            </w:r>
          </w:p>
        </w:tc>
      </w:tr>
      <w:tr w:rsidR="00585991" w:rsidRPr="009310FB" w:rsidTr="001B149B">
        <w:trPr>
          <w:trHeight w:val="743"/>
        </w:trPr>
        <w:tc>
          <w:tcPr>
            <w:tcW w:w="2226" w:type="dxa"/>
          </w:tcPr>
          <w:p w:rsidR="00585991" w:rsidRPr="00585991" w:rsidRDefault="001A5833" w:rsidP="001A5833">
            <w:pPr>
              <w:spacing w:line="240" w:lineRule="auto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pr 2011</w:t>
            </w:r>
            <w:r w:rsidR="00585991">
              <w:rPr>
                <w:bCs/>
                <w:sz w:val="20"/>
                <w:szCs w:val="20"/>
              </w:rPr>
              <w:t>-M</w:t>
            </w:r>
            <w:r w:rsidR="00585991" w:rsidRPr="00585991">
              <w:rPr>
                <w:bCs/>
                <w:sz w:val="20"/>
                <w:szCs w:val="20"/>
              </w:rPr>
              <w:t>ay 2013</w:t>
            </w:r>
          </w:p>
        </w:tc>
        <w:tc>
          <w:tcPr>
            <w:tcW w:w="6662" w:type="dxa"/>
          </w:tcPr>
          <w:p w:rsidR="00585991" w:rsidRDefault="001A5833" w:rsidP="004F2B28">
            <w:pPr>
              <w:tabs>
                <w:tab w:val="left" w:pos="176"/>
              </w:tabs>
              <w:spacing w:line="240" w:lineRule="auto"/>
              <w:ind w:left="-4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Sc in Computer Science 14-years</w:t>
            </w:r>
          </w:p>
          <w:p w:rsidR="001A5833" w:rsidRPr="001A5833" w:rsidRDefault="001A5833" w:rsidP="004F2B28">
            <w:pPr>
              <w:tabs>
                <w:tab w:val="left" w:pos="176"/>
              </w:tabs>
              <w:spacing w:line="240" w:lineRule="auto"/>
              <w:ind w:left="-42"/>
              <w:rPr>
                <w:bCs/>
                <w:sz w:val="20"/>
                <w:szCs w:val="20"/>
              </w:rPr>
            </w:pPr>
            <w:r w:rsidRPr="001A5833">
              <w:rPr>
                <w:bCs/>
                <w:sz w:val="20"/>
                <w:szCs w:val="20"/>
              </w:rPr>
              <w:t>Govt. Degree College Khair Abad</w:t>
            </w:r>
            <w:r w:rsidR="003B03AE">
              <w:rPr>
                <w:bCs/>
                <w:sz w:val="20"/>
                <w:szCs w:val="20"/>
              </w:rPr>
              <w:t xml:space="preserve"> Mardan</w:t>
            </w:r>
          </w:p>
        </w:tc>
        <w:tc>
          <w:tcPr>
            <w:tcW w:w="1134" w:type="dxa"/>
          </w:tcPr>
          <w:p w:rsidR="00585991" w:rsidRPr="009310FB" w:rsidRDefault="003B03AE" w:rsidP="004F4291">
            <w:pPr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akistan</w:t>
            </w:r>
          </w:p>
        </w:tc>
      </w:tr>
      <w:tr w:rsidR="001B4E8C" w:rsidRPr="009310FB" w:rsidTr="001B149B">
        <w:trPr>
          <w:trHeight w:val="743"/>
        </w:trPr>
        <w:tc>
          <w:tcPr>
            <w:tcW w:w="2226" w:type="dxa"/>
          </w:tcPr>
          <w:p w:rsidR="001B4E8C" w:rsidRPr="009310FB" w:rsidRDefault="004F2B28" w:rsidP="00D841D9">
            <w:pPr>
              <w:spacing w:line="240" w:lineRule="auto"/>
              <w:ind w:left="-42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Apr 200</w:t>
            </w:r>
            <w:r w:rsidR="00585991">
              <w:rPr>
                <w:bCs/>
                <w:sz w:val="20"/>
                <w:szCs w:val="20"/>
              </w:rPr>
              <w:t>8</w:t>
            </w:r>
            <w:r w:rsidRPr="009310FB">
              <w:rPr>
                <w:bCs/>
                <w:sz w:val="20"/>
                <w:szCs w:val="20"/>
              </w:rPr>
              <w:t xml:space="preserve"> – </w:t>
            </w:r>
            <w:r w:rsidR="00585991">
              <w:rPr>
                <w:bCs/>
                <w:sz w:val="20"/>
                <w:szCs w:val="20"/>
              </w:rPr>
              <w:t>May</w:t>
            </w:r>
            <w:r w:rsidRPr="009310FB">
              <w:rPr>
                <w:bCs/>
                <w:sz w:val="20"/>
                <w:szCs w:val="20"/>
              </w:rPr>
              <w:t xml:space="preserve"> 201</w:t>
            </w:r>
            <w:r w:rsidR="00585991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6662" w:type="dxa"/>
          </w:tcPr>
          <w:p w:rsidR="001B149B" w:rsidRDefault="001B149B" w:rsidP="004F2B28">
            <w:pPr>
              <w:tabs>
                <w:tab w:val="left" w:pos="176"/>
              </w:tabs>
              <w:spacing w:line="240" w:lineRule="auto"/>
              <w:ind w:left="-4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.Sc. Pre-Engineering</w:t>
            </w:r>
            <w:r w:rsidR="003B03AE">
              <w:rPr>
                <w:b/>
                <w:bCs/>
                <w:sz w:val="20"/>
                <w:szCs w:val="20"/>
              </w:rPr>
              <w:t xml:space="preserve"> 12-years</w:t>
            </w:r>
          </w:p>
          <w:p w:rsidR="0015708A" w:rsidRPr="001B149B" w:rsidRDefault="004F2B28" w:rsidP="001B149B">
            <w:pPr>
              <w:tabs>
                <w:tab w:val="left" w:pos="176"/>
              </w:tabs>
              <w:spacing w:line="240" w:lineRule="auto"/>
              <w:ind w:left="-42"/>
              <w:rPr>
                <w:bCs/>
                <w:sz w:val="20"/>
                <w:szCs w:val="20"/>
              </w:rPr>
            </w:pPr>
            <w:r w:rsidRPr="001B149B">
              <w:rPr>
                <w:bCs/>
                <w:sz w:val="20"/>
                <w:szCs w:val="20"/>
              </w:rPr>
              <w:t xml:space="preserve">Govt. </w:t>
            </w:r>
            <w:r w:rsidR="003B03AE">
              <w:rPr>
                <w:bCs/>
                <w:sz w:val="20"/>
                <w:szCs w:val="20"/>
              </w:rPr>
              <w:t>Degree College Bakhshali Mardan</w:t>
            </w:r>
          </w:p>
        </w:tc>
        <w:tc>
          <w:tcPr>
            <w:tcW w:w="1134" w:type="dxa"/>
          </w:tcPr>
          <w:p w:rsidR="001B4E8C" w:rsidRPr="009310FB" w:rsidRDefault="004F2B28" w:rsidP="004F4291">
            <w:pPr>
              <w:spacing w:line="240" w:lineRule="auto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Pakistan</w:t>
            </w:r>
          </w:p>
        </w:tc>
      </w:tr>
      <w:tr w:rsidR="00A65146" w:rsidRPr="009310FB" w:rsidTr="00900400">
        <w:trPr>
          <w:trHeight w:val="1486"/>
        </w:trPr>
        <w:tc>
          <w:tcPr>
            <w:tcW w:w="2226" w:type="dxa"/>
          </w:tcPr>
          <w:p w:rsidR="00A65146" w:rsidRPr="009310FB" w:rsidRDefault="001A5833" w:rsidP="00D841D9">
            <w:pPr>
              <w:spacing w:line="240" w:lineRule="auto"/>
              <w:ind w:left="-42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Apr </w:t>
            </w:r>
            <w:r w:rsidR="00A65146" w:rsidRPr="009310FB">
              <w:rPr>
                <w:bCs/>
                <w:sz w:val="20"/>
                <w:szCs w:val="20"/>
              </w:rPr>
              <w:t>200</w:t>
            </w:r>
            <w:r w:rsidR="00585991">
              <w:rPr>
                <w:bCs/>
                <w:sz w:val="20"/>
                <w:szCs w:val="20"/>
              </w:rPr>
              <w:t>7</w:t>
            </w:r>
            <w:r w:rsidR="00A65146" w:rsidRPr="009310FB">
              <w:rPr>
                <w:bCs/>
                <w:sz w:val="20"/>
                <w:szCs w:val="20"/>
              </w:rPr>
              <w:t xml:space="preserve"> – </w:t>
            </w:r>
            <w:r>
              <w:rPr>
                <w:bCs/>
                <w:sz w:val="20"/>
                <w:szCs w:val="20"/>
              </w:rPr>
              <w:t>May</w:t>
            </w:r>
            <w:r w:rsidR="00A65146" w:rsidRPr="009310FB">
              <w:rPr>
                <w:bCs/>
                <w:sz w:val="20"/>
                <w:szCs w:val="20"/>
              </w:rPr>
              <w:t>200</w:t>
            </w:r>
            <w:r w:rsidR="00585991">
              <w:rPr>
                <w:bCs/>
                <w:sz w:val="20"/>
                <w:szCs w:val="20"/>
              </w:rPr>
              <w:t>8</w:t>
            </w:r>
          </w:p>
        </w:tc>
        <w:tc>
          <w:tcPr>
            <w:tcW w:w="6662" w:type="dxa"/>
          </w:tcPr>
          <w:p w:rsidR="001B149B" w:rsidRDefault="001B149B" w:rsidP="004F2B28">
            <w:pPr>
              <w:tabs>
                <w:tab w:val="left" w:pos="176"/>
              </w:tabs>
              <w:spacing w:line="240" w:lineRule="auto"/>
              <w:ind w:left="-42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triculation in Science</w:t>
            </w:r>
            <w:r w:rsidR="003B03AE">
              <w:rPr>
                <w:b/>
                <w:bCs/>
                <w:sz w:val="20"/>
                <w:szCs w:val="20"/>
              </w:rPr>
              <w:t xml:space="preserve"> 10-years</w:t>
            </w:r>
          </w:p>
          <w:p w:rsidR="00A65146" w:rsidRPr="00DB2397" w:rsidRDefault="003B03AE" w:rsidP="00DB2397">
            <w:pPr>
              <w:tabs>
                <w:tab w:val="left" w:pos="176"/>
              </w:tabs>
              <w:spacing w:line="240" w:lineRule="auto"/>
              <w:ind w:left="-42"/>
              <w:rPr>
                <w:bCs/>
                <w:noProof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Govt. High School Bakhshali Mardan</w:t>
            </w:r>
          </w:p>
        </w:tc>
        <w:tc>
          <w:tcPr>
            <w:tcW w:w="1134" w:type="dxa"/>
          </w:tcPr>
          <w:p w:rsidR="00A65146" w:rsidRPr="009310FB" w:rsidRDefault="00A65146" w:rsidP="004F4291">
            <w:pPr>
              <w:spacing w:line="240" w:lineRule="auto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Pakistan</w:t>
            </w:r>
          </w:p>
        </w:tc>
      </w:tr>
    </w:tbl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320864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320864" w:rsidRPr="009310FB" w:rsidRDefault="00320864" w:rsidP="00320864">
      <w:pPr>
        <w:pBdr>
          <w:bottom w:val="single" w:sz="12" w:space="1" w:color="auto"/>
        </w:pBdr>
        <w:spacing w:line="240" w:lineRule="auto"/>
        <w:ind w:left="360" w:right="29"/>
        <w:rPr>
          <w:i/>
          <w:color w:val="FF0000"/>
          <w:sz w:val="20"/>
          <w:szCs w:val="20"/>
        </w:rPr>
      </w:pPr>
      <w:r w:rsidRPr="009310FB">
        <w:rPr>
          <w:b/>
          <w:sz w:val="24"/>
        </w:rPr>
        <w:lastRenderedPageBreak/>
        <w:t>Research Experience</w:t>
      </w:r>
    </w:p>
    <w:p w:rsidR="00320864" w:rsidRPr="009310FB" w:rsidRDefault="00320864" w:rsidP="00320864">
      <w:pPr>
        <w:ind w:right="29"/>
        <w:jc w:val="center"/>
        <w:rPr>
          <w:b/>
          <w:color w:val="FF0000"/>
          <w:sz w:val="2"/>
          <w:szCs w:val="2"/>
        </w:rPr>
      </w:pPr>
    </w:p>
    <w:tbl>
      <w:tblPr>
        <w:tblStyle w:val="TableGrid"/>
        <w:tblpPr w:leftFromText="180" w:rightFromText="180" w:vertAnchor="text" w:horzAnchor="margin" w:tblpXSpec="center" w:tblpY="464"/>
        <w:tblW w:w="10098" w:type="dxa"/>
        <w:tblLayout w:type="fixed"/>
        <w:tblLook w:val="01E0"/>
      </w:tblPr>
      <w:tblGrid>
        <w:gridCol w:w="2302"/>
        <w:gridCol w:w="6662"/>
        <w:gridCol w:w="1134"/>
      </w:tblGrid>
      <w:tr w:rsidR="00675B77" w:rsidRPr="00FA0BDA" w:rsidTr="00612BDF">
        <w:trPr>
          <w:trHeight w:val="150"/>
        </w:trPr>
        <w:tc>
          <w:tcPr>
            <w:tcW w:w="2302" w:type="dxa"/>
          </w:tcPr>
          <w:p w:rsidR="00675B77" w:rsidRPr="00FA0BDA" w:rsidRDefault="00675B77" w:rsidP="00675B77">
            <w:pPr>
              <w:spacing w:line="240" w:lineRule="auto"/>
              <w:ind w:left="-42"/>
              <w:rPr>
                <w:sz w:val="20"/>
                <w:szCs w:val="20"/>
              </w:rPr>
            </w:pPr>
            <w:r w:rsidRPr="00FA0BDA">
              <w:rPr>
                <w:sz w:val="20"/>
                <w:szCs w:val="20"/>
              </w:rPr>
              <w:t xml:space="preserve">Jan 2018 – Present </w:t>
            </w:r>
            <w:r w:rsidRPr="00FA0BDA">
              <w:rPr>
                <w:sz w:val="20"/>
                <w:szCs w:val="20"/>
              </w:rPr>
              <w:tab/>
            </w:r>
            <w:r w:rsidRPr="00FA0BDA">
              <w:rPr>
                <w:sz w:val="20"/>
                <w:szCs w:val="20"/>
              </w:rPr>
              <w:tab/>
            </w:r>
          </w:p>
        </w:tc>
        <w:tc>
          <w:tcPr>
            <w:tcW w:w="6662" w:type="dxa"/>
          </w:tcPr>
          <w:p w:rsidR="00675B77" w:rsidRPr="00FA0BDA" w:rsidRDefault="001744D2" w:rsidP="00675B7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ffaah Research Academy &amp; IT Solutions Providing Organization (SRA &amp; IT)</w:t>
            </w:r>
            <w:r w:rsidR="00675B77" w:rsidRPr="00FA0BDA">
              <w:rPr>
                <w:b/>
                <w:sz w:val="20"/>
                <w:szCs w:val="20"/>
              </w:rPr>
              <w:t>.</w:t>
            </w:r>
          </w:p>
          <w:p w:rsidR="00675B77" w:rsidRPr="00FA0BDA" w:rsidRDefault="00675B77" w:rsidP="00675B77">
            <w:pPr>
              <w:rPr>
                <w:i/>
                <w:sz w:val="20"/>
                <w:szCs w:val="20"/>
              </w:rPr>
            </w:pPr>
            <w:r w:rsidRPr="00FA0BDA">
              <w:rPr>
                <w:i/>
                <w:sz w:val="20"/>
                <w:szCs w:val="20"/>
              </w:rPr>
              <w:t>Research Assistant</w:t>
            </w:r>
          </w:p>
          <w:p w:rsidR="00675B77" w:rsidRPr="00FA0BDA" w:rsidRDefault="00675B77" w:rsidP="00675B77">
            <w:pPr>
              <w:tabs>
                <w:tab w:val="left" w:pos="456"/>
              </w:tabs>
              <w:spacing w:line="240" w:lineRule="auto"/>
              <w:jc w:val="both"/>
              <w:rPr>
                <w:sz w:val="20"/>
                <w:szCs w:val="20"/>
              </w:rPr>
            </w:pPr>
            <w:r w:rsidRPr="00FA0BDA">
              <w:rPr>
                <w:sz w:val="20"/>
                <w:szCs w:val="20"/>
              </w:rPr>
              <w:t xml:space="preserve">I am here working with Sir Dr. </w:t>
            </w:r>
            <w:r w:rsidR="001744D2" w:rsidRPr="00FA0BDA">
              <w:rPr>
                <w:sz w:val="20"/>
                <w:szCs w:val="20"/>
              </w:rPr>
              <w:t>Roman Odarchenko</w:t>
            </w:r>
            <w:r w:rsidRPr="00FA0BDA">
              <w:rPr>
                <w:sz w:val="20"/>
                <w:szCs w:val="20"/>
              </w:rPr>
              <w:t>on different research papers, it may be for the different conference or for a journal or it may be a research on the specific topic.</w:t>
            </w:r>
          </w:p>
          <w:p w:rsidR="00675B77" w:rsidRPr="00FA0BDA" w:rsidRDefault="00675B77" w:rsidP="00675B77">
            <w:pPr>
              <w:tabs>
                <w:tab w:val="left" w:pos="456"/>
              </w:tabs>
              <w:spacing w:line="240" w:lineRule="auto"/>
              <w:jc w:val="both"/>
              <w:rPr>
                <w:sz w:val="20"/>
                <w:szCs w:val="20"/>
              </w:rPr>
            </w:pPr>
            <w:r w:rsidRPr="00FA0BDA">
              <w:rPr>
                <w:sz w:val="20"/>
                <w:szCs w:val="20"/>
              </w:rPr>
              <w:t>Such as:</w:t>
            </w:r>
          </w:p>
          <w:p w:rsidR="00675B77" w:rsidRPr="00FA0BDA" w:rsidRDefault="00675B77" w:rsidP="00675B77">
            <w:pPr>
              <w:pStyle w:val="ListParagraph"/>
              <w:tabs>
                <w:tab w:val="left" w:pos="456"/>
              </w:tabs>
              <w:spacing w:line="240" w:lineRule="auto"/>
              <w:ind w:left="314"/>
              <w:jc w:val="both"/>
              <w:rPr>
                <w:sz w:val="20"/>
                <w:szCs w:val="20"/>
              </w:rPr>
            </w:pPr>
          </w:p>
          <w:p w:rsidR="00DB2397" w:rsidRPr="00D11826" w:rsidRDefault="0055305B" w:rsidP="00675B77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 w:rsidRPr="001A5833">
              <w:rPr>
                <w:rFonts w:eastAsia="Calibri"/>
                <w:sz w:val="20"/>
                <w:szCs w:val="20"/>
              </w:rPr>
              <w:t>Machine Learning</w:t>
            </w:r>
          </w:p>
          <w:p w:rsidR="00D11826" w:rsidRPr="001A5833" w:rsidRDefault="00D11826" w:rsidP="00675B77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Deep learning</w:t>
            </w:r>
          </w:p>
          <w:p w:rsidR="00675B77" w:rsidRPr="00FA0BDA" w:rsidRDefault="00585991" w:rsidP="00675B77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 Data</w:t>
            </w:r>
          </w:p>
          <w:p w:rsidR="00675B77" w:rsidRPr="00585991" w:rsidRDefault="00585991" w:rsidP="00585991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piter Notebook</w:t>
            </w:r>
          </w:p>
          <w:p w:rsidR="00D11826" w:rsidRDefault="00D11826" w:rsidP="003A2967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ython </w:t>
            </w:r>
          </w:p>
          <w:p w:rsidR="00675B77" w:rsidRDefault="00D11826" w:rsidP="003A2967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yder</w:t>
            </w:r>
          </w:p>
          <w:p w:rsidR="00D11826" w:rsidRPr="00FA0BDA" w:rsidRDefault="00D11826" w:rsidP="003A2967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etc.</w:t>
            </w:r>
          </w:p>
          <w:p w:rsidR="00675B77" w:rsidRPr="00FA0BDA" w:rsidRDefault="00675B77" w:rsidP="00675B77">
            <w:pPr>
              <w:tabs>
                <w:tab w:val="left" w:pos="252"/>
              </w:tabs>
              <w:spacing w:line="240" w:lineRule="auto"/>
              <w:ind w:left="-42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</w:tcPr>
          <w:p w:rsidR="00675B77" w:rsidRPr="00FA0BDA" w:rsidRDefault="00D90664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kraine</w:t>
            </w:r>
          </w:p>
          <w:p w:rsidR="00675B77" w:rsidRPr="00FA0BDA" w:rsidRDefault="00675B77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</w:p>
          <w:p w:rsidR="00675B77" w:rsidRPr="00FA0BDA" w:rsidRDefault="00675B77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</w:p>
          <w:p w:rsidR="00675B77" w:rsidRPr="00FA0BDA" w:rsidRDefault="00675B77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</w:p>
          <w:p w:rsidR="00675B77" w:rsidRPr="00FA0BDA" w:rsidRDefault="00675B77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</w:p>
        </w:tc>
      </w:tr>
      <w:tr w:rsidR="00612BDF" w:rsidRPr="00FA0BDA" w:rsidTr="00DE326A">
        <w:trPr>
          <w:trHeight w:val="150"/>
        </w:trPr>
        <w:tc>
          <w:tcPr>
            <w:tcW w:w="10098" w:type="dxa"/>
            <w:gridSpan w:val="3"/>
          </w:tcPr>
          <w:p w:rsidR="00612BDF" w:rsidRPr="00FA0BDA" w:rsidRDefault="00612BDF" w:rsidP="00612BDF">
            <w:pPr>
              <w:pStyle w:val="Heading21"/>
              <w:rPr>
                <w:rFonts w:ascii="Times New Roman" w:hAnsi="Times New Roman"/>
                <w:sz w:val="20"/>
                <w:szCs w:val="20"/>
              </w:rPr>
            </w:pPr>
            <w:r w:rsidRPr="00FA0BDA">
              <w:rPr>
                <w:rFonts w:ascii="Times New Roman" w:hAnsi="Times New Roman"/>
                <w:sz w:val="20"/>
                <w:szCs w:val="20"/>
              </w:rPr>
              <w:t>Conference Proceedings</w:t>
            </w:r>
          </w:p>
          <w:p w:rsidR="00612BDF" w:rsidRPr="00DB2397" w:rsidRDefault="00612BDF" w:rsidP="00DB2397">
            <w:pPr>
              <w:pStyle w:val="ListParagraph"/>
              <w:numPr>
                <w:ilvl w:val="0"/>
                <w:numId w:val="25"/>
              </w:numPr>
              <w:spacing w:after="120"/>
              <w:rPr>
                <w:sz w:val="20"/>
                <w:szCs w:val="20"/>
              </w:rPr>
            </w:pPr>
            <w:r w:rsidRPr="00FA0BDA">
              <w:rPr>
                <w:sz w:val="20"/>
                <w:szCs w:val="20"/>
              </w:rPr>
              <w:t xml:space="preserve">Zohaib Hassan, Shahzeb, Roman Odarchenko, SergiyGnatyuk, Abnash Zaman, </w:t>
            </w:r>
            <w:r w:rsidRPr="001744D2">
              <w:rPr>
                <w:b/>
                <w:bCs/>
                <w:sz w:val="20"/>
                <w:szCs w:val="20"/>
              </w:rPr>
              <w:t>Masroor Shah</w:t>
            </w:r>
            <w:r w:rsidRPr="00FA0BDA">
              <w:rPr>
                <w:sz w:val="20"/>
                <w:szCs w:val="20"/>
              </w:rPr>
              <w:t xml:space="preserve">: </w:t>
            </w:r>
            <w:r w:rsidRPr="00FA0BDA">
              <w:rPr>
                <w:i/>
                <w:sz w:val="20"/>
                <w:szCs w:val="20"/>
              </w:rPr>
              <w:t>Detection of Distributed Denial of Service Attacks Using Snort Rules in Cloud Computing &amp; Control System</w:t>
            </w:r>
            <w:r w:rsidRPr="00FA0BDA">
              <w:rPr>
                <w:sz w:val="20"/>
                <w:szCs w:val="20"/>
              </w:rPr>
              <w:t>. Methods and System of Navigation and Motion Control (MSNMC), ukrain; 10/2018, DOI:10.1109/MSNMC.2018.8576287</w:t>
            </w:r>
          </w:p>
        </w:tc>
      </w:tr>
    </w:tbl>
    <w:p w:rsidR="00320864" w:rsidRPr="009310FB" w:rsidRDefault="00320864" w:rsidP="00873D48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397CE9" w:rsidRDefault="00397CE9" w:rsidP="00873D48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397CE9" w:rsidRDefault="00397CE9" w:rsidP="00873D48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2E1BFA" w:rsidRPr="009310FB" w:rsidRDefault="009B3FED" w:rsidP="00873D48">
      <w:pPr>
        <w:pBdr>
          <w:bottom w:val="single" w:sz="12" w:space="1" w:color="auto"/>
        </w:pBdr>
        <w:spacing w:line="240" w:lineRule="auto"/>
        <w:ind w:left="360" w:right="29"/>
        <w:rPr>
          <w:i/>
          <w:color w:val="FF0000"/>
          <w:sz w:val="20"/>
          <w:szCs w:val="20"/>
        </w:rPr>
      </w:pPr>
      <w:r w:rsidRPr="009310FB">
        <w:rPr>
          <w:b/>
          <w:sz w:val="24"/>
        </w:rPr>
        <w:t>Work Experience</w:t>
      </w:r>
    </w:p>
    <w:tbl>
      <w:tblPr>
        <w:tblStyle w:val="TableGrid"/>
        <w:tblpPr w:leftFromText="180" w:rightFromText="180" w:vertAnchor="text" w:horzAnchor="margin" w:tblpXSpec="center" w:tblpY="464"/>
        <w:tblW w:w="100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/>
      </w:tblPr>
      <w:tblGrid>
        <w:gridCol w:w="2302"/>
        <w:gridCol w:w="6662"/>
        <w:gridCol w:w="1134"/>
      </w:tblGrid>
      <w:tr w:rsidR="00675B77" w:rsidRPr="009310FB" w:rsidTr="00675B77">
        <w:trPr>
          <w:trHeight w:val="150"/>
        </w:trPr>
        <w:tc>
          <w:tcPr>
            <w:tcW w:w="2302" w:type="dxa"/>
          </w:tcPr>
          <w:p w:rsidR="00675B77" w:rsidRPr="009310FB" w:rsidRDefault="00675B77" w:rsidP="00675B77">
            <w:pPr>
              <w:spacing w:line="240" w:lineRule="auto"/>
              <w:ind w:left="-42"/>
              <w:rPr>
                <w:bCs/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Oct 201</w:t>
            </w:r>
            <w:r w:rsidR="002240D6">
              <w:rPr>
                <w:sz w:val="20"/>
                <w:szCs w:val="20"/>
              </w:rPr>
              <w:t>7</w:t>
            </w:r>
            <w:r w:rsidRPr="009310FB">
              <w:rPr>
                <w:sz w:val="20"/>
                <w:szCs w:val="20"/>
              </w:rPr>
              <w:t xml:space="preserve"> – Present </w:t>
            </w:r>
            <w:r w:rsidRPr="009310FB">
              <w:rPr>
                <w:sz w:val="20"/>
                <w:szCs w:val="20"/>
              </w:rPr>
              <w:tab/>
            </w:r>
            <w:r w:rsidRPr="009310FB">
              <w:rPr>
                <w:sz w:val="20"/>
                <w:szCs w:val="20"/>
              </w:rPr>
              <w:tab/>
            </w:r>
          </w:p>
        </w:tc>
        <w:tc>
          <w:tcPr>
            <w:tcW w:w="6662" w:type="dxa"/>
          </w:tcPr>
          <w:p w:rsidR="00817D3E" w:rsidRPr="00817D3E" w:rsidRDefault="00817D3E" w:rsidP="00817D3E">
            <w:pPr>
              <w:tabs>
                <w:tab w:val="left" w:pos="252"/>
              </w:tabs>
              <w:spacing w:line="240" w:lineRule="auto"/>
              <w:ind w:left="-42"/>
              <w:rPr>
                <w:b/>
                <w:bCs/>
                <w:sz w:val="20"/>
                <w:szCs w:val="20"/>
              </w:rPr>
            </w:pPr>
            <w:r w:rsidRPr="00817D3E">
              <w:rPr>
                <w:b/>
                <w:bCs/>
                <w:sz w:val="20"/>
                <w:szCs w:val="20"/>
              </w:rPr>
              <w:t xml:space="preserve">As a </w:t>
            </w:r>
            <w:r w:rsidR="002240D6">
              <w:rPr>
                <w:b/>
                <w:bCs/>
                <w:sz w:val="20"/>
                <w:szCs w:val="20"/>
              </w:rPr>
              <w:t>Python</w:t>
            </w:r>
            <w:r w:rsidRPr="00817D3E">
              <w:rPr>
                <w:b/>
                <w:bCs/>
                <w:sz w:val="20"/>
                <w:szCs w:val="20"/>
              </w:rPr>
              <w:t xml:space="preserve"> developer  </w:t>
            </w:r>
          </w:p>
          <w:p w:rsidR="00675B77" w:rsidRPr="002240D6" w:rsidRDefault="002240D6" w:rsidP="00817D3E">
            <w:pPr>
              <w:tabs>
                <w:tab w:val="left" w:pos="252"/>
              </w:tabs>
              <w:spacing w:line="240" w:lineRule="auto"/>
              <w:ind w:left="-42"/>
              <w:rPr>
                <w:bCs/>
                <w:sz w:val="20"/>
                <w:szCs w:val="20"/>
              </w:rPr>
            </w:pPr>
            <w:r w:rsidRPr="002240D6">
              <w:rPr>
                <w:bCs/>
                <w:sz w:val="20"/>
                <w:szCs w:val="20"/>
              </w:rPr>
              <w:t>Suffaah Research Academy &amp; IT Solutions Providing Organization (SRA &amp; IT)</w:t>
            </w:r>
          </w:p>
          <w:p w:rsidR="0055305B" w:rsidRDefault="0055305B" w:rsidP="00675B77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achine Learning</w:t>
            </w:r>
          </w:p>
          <w:p w:rsidR="00675B77" w:rsidRPr="009310FB" w:rsidRDefault="002240D6" w:rsidP="00675B77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earch based</w:t>
            </w:r>
            <w:r w:rsidR="00675B77" w:rsidRPr="009310FB">
              <w:rPr>
                <w:sz w:val="20"/>
                <w:szCs w:val="20"/>
              </w:rPr>
              <w:t xml:space="preserve"> Projects of Local</w:t>
            </w:r>
            <w:r>
              <w:rPr>
                <w:sz w:val="20"/>
                <w:szCs w:val="20"/>
              </w:rPr>
              <w:t>/abroad</w:t>
            </w:r>
            <w:r w:rsidR="00675B77" w:rsidRPr="009310FB">
              <w:rPr>
                <w:sz w:val="20"/>
                <w:szCs w:val="20"/>
              </w:rPr>
              <w:t xml:space="preserve"> clients</w:t>
            </w:r>
          </w:p>
          <w:p w:rsidR="00884465" w:rsidRPr="002240D6" w:rsidRDefault="00675B77" w:rsidP="002240D6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Dealing with clients</w:t>
            </w:r>
          </w:p>
          <w:p w:rsidR="00675B77" w:rsidRPr="009310FB" w:rsidRDefault="00675B77" w:rsidP="009323A5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after="240" w:line="240" w:lineRule="auto"/>
              <w:ind w:left="314" w:hanging="314"/>
              <w:jc w:val="both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 xml:space="preserve">Responsibility of Presentation </w:t>
            </w:r>
          </w:p>
        </w:tc>
        <w:tc>
          <w:tcPr>
            <w:tcW w:w="1134" w:type="dxa"/>
          </w:tcPr>
          <w:p w:rsidR="00675B77" w:rsidRPr="009310FB" w:rsidRDefault="00675B77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Pakistan</w:t>
            </w:r>
          </w:p>
          <w:p w:rsidR="00675B77" w:rsidRPr="009310FB" w:rsidRDefault="00675B77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</w:p>
          <w:p w:rsidR="00675B77" w:rsidRPr="009310FB" w:rsidRDefault="00675B77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</w:p>
          <w:p w:rsidR="00675B77" w:rsidRPr="009310FB" w:rsidRDefault="00675B77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</w:p>
          <w:p w:rsidR="00675B77" w:rsidRPr="009310FB" w:rsidRDefault="00675B77" w:rsidP="00675B77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</w:p>
        </w:tc>
      </w:tr>
    </w:tbl>
    <w:p w:rsidR="008D33FD" w:rsidRPr="009310FB" w:rsidRDefault="008D33FD" w:rsidP="008D33FD">
      <w:pPr>
        <w:ind w:right="29"/>
        <w:jc w:val="center"/>
        <w:rPr>
          <w:b/>
          <w:color w:val="FF0000"/>
          <w:sz w:val="2"/>
          <w:szCs w:val="2"/>
        </w:rPr>
      </w:pPr>
    </w:p>
    <w:p w:rsidR="00D90664" w:rsidRDefault="00D90664" w:rsidP="00873D48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873D48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D90664" w:rsidRDefault="00D90664" w:rsidP="00873D48">
      <w:pPr>
        <w:pBdr>
          <w:bottom w:val="single" w:sz="12" w:space="1" w:color="auto"/>
        </w:pBdr>
        <w:spacing w:line="240" w:lineRule="auto"/>
        <w:ind w:left="360" w:right="29"/>
        <w:rPr>
          <w:b/>
          <w:sz w:val="24"/>
        </w:rPr>
      </w:pPr>
    </w:p>
    <w:p w:rsidR="0015077B" w:rsidRPr="009310FB" w:rsidRDefault="003B5DE8" w:rsidP="00873D48">
      <w:pPr>
        <w:pBdr>
          <w:bottom w:val="single" w:sz="12" w:space="1" w:color="auto"/>
        </w:pBdr>
        <w:spacing w:line="240" w:lineRule="auto"/>
        <w:ind w:left="360" w:right="29"/>
        <w:rPr>
          <w:bCs/>
          <w:i/>
          <w:color w:val="FF0000"/>
          <w:sz w:val="20"/>
          <w:szCs w:val="20"/>
        </w:rPr>
      </w:pPr>
      <w:r w:rsidRPr="009310FB">
        <w:rPr>
          <w:b/>
          <w:sz w:val="24"/>
        </w:rPr>
        <w:t>Scholastic Achievements/</w:t>
      </w:r>
      <w:r w:rsidR="00372EB0" w:rsidRPr="009310FB">
        <w:rPr>
          <w:b/>
          <w:sz w:val="24"/>
        </w:rPr>
        <w:t>Extracurricular Activities</w:t>
      </w:r>
    </w:p>
    <w:p w:rsidR="00873D48" w:rsidRPr="009310FB" w:rsidRDefault="00873D48" w:rsidP="00A570C0">
      <w:pPr>
        <w:ind w:left="360" w:right="29"/>
        <w:rPr>
          <w:bCs/>
          <w:i/>
          <w:color w:val="FF0000"/>
          <w:sz w:val="2"/>
          <w:szCs w:val="2"/>
        </w:rPr>
      </w:pPr>
    </w:p>
    <w:tbl>
      <w:tblPr>
        <w:tblW w:w="10098" w:type="dxa"/>
        <w:tblInd w:w="392" w:type="dxa"/>
        <w:tblLayout w:type="fixed"/>
        <w:tblLook w:val="01E0"/>
      </w:tblPr>
      <w:tblGrid>
        <w:gridCol w:w="2302"/>
        <w:gridCol w:w="6520"/>
        <w:gridCol w:w="1276"/>
      </w:tblGrid>
      <w:tr w:rsidR="0015077B" w:rsidRPr="009310FB" w:rsidTr="004C3D80">
        <w:trPr>
          <w:trHeight w:val="237"/>
        </w:trPr>
        <w:tc>
          <w:tcPr>
            <w:tcW w:w="2302" w:type="dxa"/>
          </w:tcPr>
          <w:p w:rsidR="0015077B" w:rsidRPr="009310FB" w:rsidRDefault="004770AE" w:rsidP="00D841D9">
            <w:pPr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arch</w:t>
            </w:r>
            <w:r w:rsidR="006C7DB4" w:rsidRPr="009310FB">
              <w:rPr>
                <w:bCs/>
                <w:sz w:val="20"/>
                <w:szCs w:val="20"/>
              </w:rPr>
              <w:t xml:space="preserve"> 20</w:t>
            </w:r>
            <w:r>
              <w:rPr>
                <w:bCs/>
                <w:sz w:val="20"/>
                <w:szCs w:val="20"/>
              </w:rPr>
              <w:t>09</w:t>
            </w:r>
            <w:r w:rsidR="006C7DB4" w:rsidRPr="009310FB">
              <w:rPr>
                <w:bCs/>
                <w:sz w:val="20"/>
                <w:szCs w:val="20"/>
              </w:rPr>
              <w:t xml:space="preserve"> – J</w:t>
            </w:r>
            <w:r>
              <w:rPr>
                <w:bCs/>
                <w:sz w:val="20"/>
                <w:szCs w:val="20"/>
              </w:rPr>
              <w:t>u</w:t>
            </w:r>
            <w:r w:rsidR="006C7DB4" w:rsidRPr="009310FB">
              <w:rPr>
                <w:bCs/>
                <w:sz w:val="20"/>
                <w:szCs w:val="20"/>
              </w:rPr>
              <w:t>n 20</w:t>
            </w:r>
            <w:r w:rsidR="003B03AE">
              <w:rPr>
                <w:bCs/>
                <w:sz w:val="20"/>
                <w:szCs w:val="20"/>
              </w:rPr>
              <w:t>09</w:t>
            </w:r>
          </w:p>
        </w:tc>
        <w:tc>
          <w:tcPr>
            <w:tcW w:w="6520" w:type="dxa"/>
          </w:tcPr>
          <w:p w:rsidR="000C18EB" w:rsidRPr="000C18EB" w:rsidRDefault="004770AE" w:rsidP="000C18EB">
            <w:pPr>
              <w:tabs>
                <w:tab w:val="left" w:pos="224"/>
              </w:tabs>
              <w:spacing w:line="240" w:lineRule="auto"/>
              <w:ind w:left="-1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 Office</w:t>
            </w:r>
          </w:p>
          <w:p w:rsidR="004C3D80" w:rsidRPr="004770AE" w:rsidRDefault="006C7DB4" w:rsidP="000C18EB">
            <w:pPr>
              <w:tabs>
                <w:tab w:val="left" w:pos="224"/>
              </w:tabs>
              <w:spacing w:line="240" w:lineRule="auto"/>
              <w:ind w:left="-108"/>
              <w:rPr>
                <w:sz w:val="20"/>
                <w:szCs w:val="20"/>
              </w:rPr>
            </w:pPr>
            <w:r w:rsidRPr="004770AE">
              <w:rPr>
                <w:sz w:val="20"/>
                <w:szCs w:val="20"/>
              </w:rPr>
              <w:t xml:space="preserve">Directorate </w:t>
            </w:r>
            <w:r w:rsidR="00320864" w:rsidRPr="004770AE">
              <w:rPr>
                <w:sz w:val="20"/>
                <w:szCs w:val="20"/>
              </w:rPr>
              <w:t>o</w:t>
            </w:r>
            <w:r w:rsidRPr="004770AE">
              <w:rPr>
                <w:sz w:val="20"/>
                <w:szCs w:val="20"/>
              </w:rPr>
              <w:t>f Information Technology (Govt. Of KPK)</w:t>
            </w:r>
          </w:p>
          <w:p w:rsidR="0040117C" w:rsidRPr="009310FB" w:rsidRDefault="004770AE" w:rsidP="006C7DB4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MS Word</w:t>
            </w:r>
          </w:p>
          <w:p w:rsidR="006C7DB4" w:rsidRPr="009310FB" w:rsidRDefault="004770AE" w:rsidP="006C7DB4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MS Power Point</w:t>
            </w:r>
          </w:p>
          <w:p w:rsidR="005C73F0" w:rsidRPr="004770AE" w:rsidRDefault="004770AE" w:rsidP="004770AE">
            <w:pPr>
              <w:pStyle w:val="ListParagraph"/>
              <w:numPr>
                <w:ilvl w:val="0"/>
                <w:numId w:val="20"/>
              </w:numPr>
              <w:tabs>
                <w:tab w:val="clear" w:pos="792"/>
                <w:tab w:val="left" w:pos="456"/>
              </w:tabs>
              <w:spacing w:line="240" w:lineRule="auto"/>
              <w:ind w:left="314" w:hanging="314"/>
              <w:jc w:val="both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MS Excel</w:t>
            </w:r>
          </w:p>
          <w:p w:rsidR="005C73F0" w:rsidRPr="009310FB" w:rsidRDefault="005C73F0" w:rsidP="005C73F0">
            <w:pPr>
              <w:tabs>
                <w:tab w:val="left" w:pos="456"/>
              </w:tabs>
              <w:spacing w:line="240" w:lineRule="auto"/>
              <w:jc w:val="both"/>
              <w:rPr>
                <w:bCs/>
                <w:sz w:val="20"/>
                <w:szCs w:val="20"/>
              </w:rPr>
            </w:pPr>
          </w:p>
        </w:tc>
        <w:tc>
          <w:tcPr>
            <w:tcW w:w="1276" w:type="dxa"/>
          </w:tcPr>
          <w:p w:rsidR="0015077B" w:rsidRPr="009310FB" w:rsidRDefault="005C73F0" w:rsidP="004F4291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Pakistan</w:t>
            </w:r>
          </w:p>
        </w:tc>
      </w:tr>
      <w:tr w:rsidR="008A20A6" w:rsidRPr="009310FB" w:rsidTr="004C3D80">
        <w:trPr>
          <w:trHeight w:val="237"/>
        </w:trPr>
        <w:tc>
          <w:tcPr>
            <w:tcW w:w="2302" w:type="dxa"/>
          </w:tcPr>
          <w:p w:rsidR="008A20A6" w:rsidRPr="009310FB" w:rsidRDefault="008A20A6" w:rsidP="00D841D9">
            <w:pPr>
              <w:spacing w:line="240" w:lineRule="auto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Jul 201</w:t>
            </w:r>
            <w:r w:rsidR="004770AE">
              <w:rPr>
                <w:bCs/>
                <w:sz w:val="20"/>
                <w:szCs w:val="20"/>
              </w:rPr>
              <w:t>3</w:t>
            </w:r>
            <w:r w:rsidRPr="009310FB">
              <w:rPr>
                <w:bCs/>
                <w:sz w:val="20"/>
                <w:szCs w:val="20"/>
              </w:rPr>
              <w:t xml:space="preserve"> – </w:t>
            </w:r>
            <w:r w:rsidR="006367D5">
              <w:rPr>
                <w:bCs/>
                <w:sz w:val="20"/>
                <w:szCs w:val="20"/>
              </w:rPr>
              <w:t>Sep</w:t>
            </w:r>
            <w:r w:rsidRPr="009310FB">
              <w:rPr>
                <w:bCs/>
                <w:sz w:val="20"/>
                <w:szCs w:val="20"/>
              </w:rPr>
              <w:t xml:space="preserve"> 201</w:t>
            </w:r>
            <w:r w:rsidR="006367D5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6520" w:type="dxa"/>
          </w:tcPr>
          <w:p w:rsidR="006367D5" w:rsidRDefault="006367D5" w:rsidP="00E14CC5">
            <w:pPr>
              <w:tabs>
                <w:tab w:val="left" w:pos="224"/>
              </w:tabs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PUTER CERTIFICATE/DIPLOMA</w:t>
            </w:r>
          </w:p>
          <w:p w:rsidR="008A20A6" w:rsidRPr="009310FB" w:rsidRDefault="006367D5" w:rsidP="006367D5">
            <w:pPr>
              <w:tabs>
                <w:tab w:val="left" w:pos="224"/>
              </w:tabs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Govt. High School Gujrat Mardan</w:t>
            </w:r>
          </w:p>
        </w:tc>
        <w:tc>
          <w:tcPr>
            <w:tcW w:w="1276" w:type="dxa"/>
          </w:tcPr>
          <w:p w:rsidR="008A20A6" w:rsidRPr="009310FB" w:rsidRDefault="008A20A6" w:rsidP="0012711D">
            <w:pPr>
              <w:spacing w:line="240" w:lineRule="auto"/>
              <w:jc w:val="right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Pakistan</w:t>
            </w:r>
          </w:p>
        </w:tc>
      </w:tr>
    </w:tbl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300797" w:rsidRPr="009310FB" w:rsidRDefault="000E1CDC" w:rsidP="00300797">
      <w:pPr>
        <w:pBdr>
          <w:bottom w:val="single" w:sz="12" w:space="1" w:color="auto"/>
        </w:pBdr>
        <w:spacing w:line="240" w:lineRule="auto"/>
        <w:ind w:left="360"/>
        <w:rPr>
          <w:b/>
          <w:color w:val="000080"/>
          <w:sz w:val="24"/>
        </w:rPr>
      </w:pPr>
      <w:r w:rsidRPr="009310FB">
        <w:rPr>
          <w:b/>
          <w:sz w:val="24"/>
        </w:rPr>
        <w:t>Skill</w:t>
      </w:r>
      <w:r w:rsidR="00903ACB" w:rsidRPr="009310FB">
        <w:rPr>
          <w:b/>
          <w:sz w:val="24"/>
        </w:rPr>
        <w:t xml:space="preserve"> Sets &amp; Proficiency</w:t>
      </w:r>
    </w:p>
    <w:tbl>
      <w:tblPr>
        <w:tblW w:w="10217" w:type="dxa"/>
        <w:tblInd w:w="389" w:type="dxa"/>
        <w:tblLook w:val="01E0"/>
      </w:tblPr>
      <w:tblGrid>
        <w:gridCol w:w="2617"/>
        <w:gridCol w:w="5080"/>
        <w:gridCol w:w="2520"/>
      </w:tblGrid>
      <w:tr w:rsidR="00300797" w:rsidRPr="009310FB" w:rsidTr="00873D2D">
        <w:tc>
          <w:tcPr>
            <w:tcW w:w="2617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300797" w:rsidRPr="009310FB" w:rsidRDefault="00DA5C39" w:rsidP="00873D2D">
            <w:pPr>
              <w:spacing w:line="240" w:lineRule="auto"/>
              <w:rPr>
                <w:b/>
                <w:sz w:val="20"/>
                <w:szCs w:val="20"/>
              </w:rPr>
            </w:pPr>
            <w:r w:rsidRPr="009310FB">
              <w:rPr>
                <w:b/>
                <w:sz w:val="20"/>
                <w:szCs w:val="20"/>
              </w:rPr>
              <w:t>Office P</w:t>
            </w:r>
            <w:r w:rsidR="00300797" w:rsidRPr="009310FB">
              <w:rPr>
                <w:b/>
                <w:sz w:val="20"/>
                <w:szCs w:val="20"/>
              </w:rPr>
              <w:t>roductivity</w:t>
            </w:r>
          </w:p>
          <w:p w:rsidR="00300797" w:rsidRPr="009310FB" w:rsidRDefault="00300797" w:rsidP="00873D2D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5080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300797" w:rsidRPr="009310FB" w:rsidRDefault="00300797" w:rsidP="00873D2D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Microsoft Word, PowerPoint</w:t>
            </w:r>
            <w:r w:rsidR="004C3D80" w:rsidRPr="009310FB">
              <w:rPr>
                <w:sz w:val="20"/>
                <w:szCs w:val="20"/>
              </w:rPr>
              <w:t>, Excel</w:t>
            </w:r>
          </w:p>
        </w:tc>
        <w:tc>
          <w:tcPr>
            <w:tcW w:w="2520" w:type="dxa"/>
            <w:tcMar>
              <w:top w:w="173" w:type="dxa"/>
            </w:tcMar>
          </w:tcPr>
          <w:p w:rsidR="00300797" w:rsidRPr="009310FB" w:rsidRDefault="00300797" w:rsidP="004D7CE3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Prof</w:t>
            </w:r>
            <w:r w:rsidR="00284B11" w:rsidRPr="009310FB">
              <w:rPr>
                <w:sz w:val="20"/>
                <w:szCs w:val="20"/>
              </w:rPr>
              <w:t>essional</w:t>
            </w:r>
          </w:p>
        </w:tc>
      </w:tr>
      <w:tr w:rsidR="00300797" w:rsidRPr="009310FB" w:rsidTr="00873D2D">
        <w:tc>
          <w:tcPr>
            <w:tcW w:w="2617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300797" w:rsidRPr="009310FB" w:rsidRDefault="004C3D80" w:rsidP="00873D2D">
            <w:pPr>
              <w:spacing w:line="240" w:lineRule="auto"/>
              <w:rPr>
                <w:b/>
                <w:sz w:val="20"/>
                <w:szCs w:val="20"/>
              </w:rPr>
            </w:pPr>
            <w:r w:rsidRPr="009310FB">
              <w:rPr>
                <w:b/>
                <w:sz w:val="20"/>
                <w:szCs w:val="20"/>
              </w:rPr>
              <w:t>Marketing tools</w:t>
            </w:r>
          </w:p>
        </w:tc>
        <w:tc>
          <w:tcPr>
            <w:tcW w:w="5080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300797" w:rsidRPr="009310FB" w:rsidRDefault="004C3D80" w:rsidP="00873D2D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Google Analytics</w:t>
            </w:r>
          </w:p>
          <w:p w:rsidR="004C3D80" w:rsidRPr="009310FB" w:rsidRDefault="004C3D80" w:rsidP="00873D2D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 xml:space="preserve">Google </w:t>
            </w:r>
            <w:r w:rsidR="002039E3" w:rsidRPr="009310FB">
              <w:rPr>
                <w:sz w:val="20"/>
                <w:szCs w:val="20"/>
              </w:rPr>
              <w:t>AdWords</w:t>
            </w:r>
          </w:p>
        </w:tc>
        <w:tc>
          <w:tcPr>
            <w:tcW w:w="2520" w:type="dxa"/>
            <w:tcMar>
              <w:top w:w="173" w:type="dxa"/>
            </w:tcMar>
          </w:tcPr>
          <w:p w:rsidR="00300797" w:rsidRPr="009310FB" w:rsidRDefault="00E80C26" w:rsidP="004D7CE3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Intermediate</w:t>
            </w:r>
          </w:p>
          <w:p w:rsidR="004C3D80" w:rsidRPr="009310FB" w:rsidRDefault="00284B11" w:rsidP="004D7CE3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Intermediate</w:t>
            </w:r>
          </w:p>
        </w:tc>
      </w:tr>
      <w:tr w:rsidR="00D11826" w:rsidRPr="009310FB" w:rsidTr="00873D2D">
        <w:tc>
          <w:tcPr>
            <w:tcW w:w="2617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D11826" w:rsidRPr="009310FB" w:rsidRDefault="00D11826" w:rsidP="00873D2D">
            <w:pPr>
              <w:spacing w:line="240" w:lineRule="auto"/>
              <w:rPr>
                <w:b/>
                <w:sz w:val="20"/>
                <w:szCs w:val="20"/>
              </w:rPr>
            </w:pPr>
            <w:r w:rsidRPr="009310FB">
              <w:rPr>
                <w:b/>
                <w:sz w:val="20"/>
                <w:szCs w:val="20"/>
              </w:rPr>
              <w:t>Development</w:t>
            </w:r>
          </w:p>
        </w:tc>
        <w:tc>
          <w:tcPr>
            <w:tcW w:w="5080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D11826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WordPress</w:t>
            </w:r>
          </w:p>
          <w:p w:rsidR="00D11826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chine Learning</w:t>
            </w:r>
          </w:p>
          <w:p w:rsidR="00D11826" w:rsidRPr="009310FB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ep learning</w:t>
            </w:r>
          </w:p>
          <w:p w:rsidR="00D11826" w:rsidRPr="009310FB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HTML</w:t>
            </w:r>
          </w:p>
          <w:p w:rsidR="00D11826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CSS</w:t>
            </w:r>
          </w:p>
          <w:p w:rsidR="00D11826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ython             </w:t>
            </w:r>
          </w:p>
          <w:p w:rsidR="00D11826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piter Notebook</w:t>
            </w:r>
          </w:p>
          <w:p w:rsidR="00D11826" w:rsidRPr="009310FB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yder</w:t>
            </w:r>
          </w:p>
          <w:p w:rsidR="00D11826" w:rsidRPr="009310FB" w:rsidRDefault="00D11826" w:rsidP="00C6506D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20" w:type="dxa"/>
            <w:tcMar>
              <w:top w:w="173" w:type="dxa"/>
            </w:tcMar>
          </w:tcPr>
          <w:p w:rsidR="00D11826" w:rsidRPr="009310FB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t</w:t>
            </w:r>
          </w:p>
          <w:p w:rsidR="00D11826" w:rsidRPr="009310FB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t</w:t>
            </w:r>
          </w:p>
          <w:p w:rsidR="00D11826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Intermediate</w:t>
            </w:r>
          </w:p>
          <w:p w:rsidR="00D11826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mediate</w:t>
            </w:r>
          </w:p>
          <w:p w:rsidR="00D11826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mediate</w:t>
            </w:r>
          </w:p>
          <w:p w:rsidR="00D11826" w:rsidRPr="009310FB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t</w:t>
            </w:r>
          </w:p>
          <w:p w:rsidR="00D11826" w:rsidRPr="009310FB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t</w:t>
            </w:r>
          </w:p>
          <w:p w:rsidR="00D11826" w:rsidRPr="009310FB" w:rsidRDefault="00D11826" w:rsidP="00C6506D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mediate</w:t>
            </w:r>
          </w:p>
        </w:tc>
      </w:tr>
      <w:tr w:rsidR="00D11826" w:rsidRPr="009310FB" w:rsidTr="00873D2D">
        <w:tc>
          <w:tcPr>
            <w:tcW w:w="2617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D11826" w:rsidRPr="009310FB" w:rsidRDefault="00D11826" w:rsidP="00873D2D">
            <w:pPr>
              <w:spacing w:line="240" w:lineRule="auto"/>
              <w:rPr>
                <w:b/>
                <w:sz w:val="20"/>
                <w:szCs w:val="20"/>
              </w:rPr>
            </w:pPr>
            <w:r w:rsidRPr="009310FB">
              <w:rPr>
                <w:b/>
                <w:sz w:val="20"/>
                <w:szCs w:val="20"/>
              </w:rPr>
              <w:t>Operating Systems</w:t>
            </w:r>
          </w:p>
        </w:tc>
        <w:tc>
          <w:tcPr>
            <w:tcW w:w="5080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D11826" w:rsidRPr="009310FB" w:rsidRDefault="00D11826" w:rsidP="00873D2D">
            <w:pPr>
              <w:spacing w:line="240" w:lineRule="auto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Windows XP, 7,8,8.1, 10</w:t>
            </w:r>
          </w:p>
          <w:p w:rsidR="00D11826" w:rsidRPr="009310FB" w:rsidRDefault="00D11826" w:rsidP="00873D2D">
            <w:pPr>
              <w:spacing w:line="240" w:lineRule="auto"/>
              <w:rPr>
                <w:bCs/>
                <w:sz w:val="20"/>
                <w:szCs w:val="20"/>
              </w:rPr>
            </w:pPr>
          </w:p>
        </w:tc>
        <w:tc>
          <w:tcPr>
            <w:tcW w:w="2520" w:type="dxa"/>
            <w:tcMar>
              <w:top w:w="173" w:type="dxa"/>
            </w:tcMar>
          </w:tcPr>
          <w:p w:rsidR="00D11826" w:rsidRPr="009310FB" w:rsidRDefault="00D11826" w:rsidP="004D7CE3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Professional</w:t>
            </w:r>
          </w:p>
        </w:tc>
      </w:tr>
      <w:tr w:rsidR="00D11826" w:rsidRPr="009310FB" w:rsidTr="00873D2D">
        <w:tc>
          <w:tcPr>
            <w:tcW w:w="2617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D11826" w:rsidRPr="009310FB" w:rsidRDefault="00D11826" w:rsidP="00873D2D">
            <w:pPr>
              <w:spacing w:line="240" w:lineRule="auto"/>
              <w:rPr>
                <w:b/>
                <w:sz w:val="20"/>
                <w:szCs w:val="20"/>
              </w:rPr>
            </w:pPr>
            <w:r w:rsidRPr="009310FB">
              <w:rPr>
                <w:b/>
                <w:sz w:val="20"/>
                <w:szCs w:val="20"/>
              </w:rPr>
              <w:t>Non-technical Skills</w:t>
            </w:r>
          </w:p>
        </w:tc>
        <w:tc>
          <w:tcPr>
            <w:tcW w:w="5080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D11826" w:rsidRPr="009310FB" w:rsidRDefault="00D11826" w:rsidP="00873D2D">
            <w:pPr>
              <w:spacing w:line="240" w:lineRule="auto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Research</w:t>
            </w:r>
          </w:p>
          <w:p w:rsidR="00D11826" w:rsidRPr="009310FB" w:rsidRDefault="00D11826" w:rsidP="00873D2D">
            <w:pPr>
              <w:spacing w:line="240" w:lineRule="auto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Project Management</w:t>
            </w:r>
          </w:p>
          <w:p w:rsidR="00D11826" w:rsidRPr="009310FB" w:rsidRDefault="00D11826" w:rsidP="00873D2D">
            <w:pPr>
              <w:spacing w:line="240" w:lineRule="auto"/>
              <w:rPr>
                <w:bCs/>
                <w:sz w:val="20"/>
                <w:szCs w:val="20"/>
              </w:rPr>
            </w:pPr>
            <w:r w:rsidRPr="009310FB">
              <w:rPr>
                <w:bCs/>
                <w:sz w:val="20"/>
                <w:szCs w:val="20"/>
              </w:rPr>
              <w:t>Writing/Publications</w:t>
            </w:r>
          </w:p>
        </w:tc>
        <w:tc>
          <w:tcPr>
            <w:tcW w:w="2520" w:type="dxa"/>
            <w:tcMar>
              <w:top w:w="173" w:type="dxa"/>
            </w:tcMar>
          </w:tcPr>
          <w:p w:rsidR="00D11826" w:rsidRPr="009310FB" w:rsidRDefault="00D11826" w:rsidP="0040232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essional</w:t>
            </w:r>
          </w:p>
          <w:p w:rsidR="00D11826" w:rsidRPr="009310FB" w:rsidRDefault="00D11826" w:rsidP="00402326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Intermediate</w:t>
            </w:r>
          </w:p>
          <w:p w:rsidR="00D11826" w:rsidRPr="009310FB" w:rsidRDefault="00D11826" w:rsidP="00402326">
            <w:pPr>
              <w:spacing w:line="240" w:lineRule="auto"/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Intermediate</w:t>
            </w:r>
          </w:p>
        </w:tc>
      </w:tr>
    </w:tbl>
    <w:p w:rsidR="00300797" w:rsidRPr="009310FB" w:rsidRDefault="00300797" w:rsidP="00300797">
      <w:pPr>
        <w:spacing w:line="240" w:lineRule="auto"/>
        <w:rPr>
          <w:b/>
          <w:sz w:val="20"/>
          <w:szCs w:val="20"/>
        </w:rPr>
      </w:pPr>
    </w:p>
    <w:p w:rsidR="006B31C2" w:rsidRPr="009310FB" w:rsidRDefault="006B31C2" w:rsidP="00300797">
      <w:pPr>
        <w:spacing w:line="240" w:lineRule="auto"/>
        <w:rPr>
          <w:b/>
          <w:sz w:val="20"/>
          <w:szCs w:val="20"/>
        </w:rPr>
      </w:pPr>
    </w:p>
    <w:p w:rsidR="00300797" w:rsidRPr="009310FB" w:rsidRDefault="00903ACB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  <w:r w:rsidRPr="009310FB">
        <w:rPr>
          <w:b/>
          <w:sz w:val="24"/>
        </w:rPr>
        <w:t>Language Proficiency</w:t>
      </w:r>
    </w:p>
    <w:tbl>
      <w:tblPr>
        <w:tblW w:w="10217" w:type="dxa"/>
        <w:tblInd w:w="389" w:type="dxa"/>
        <w:tblLook w:val="01E0"/>
      </w:tblPr>
      <w:tblGrid>
        <w:gridCol w:w="2617"/>
        <w:gridCol w:w="7600"/>
      </w:tblGrid>
      <w:tr w:rsidR="00300797" w:rsidRPr="009310FB" w:rsidTr="00873D2D">
        <w:tc>
          <w:tcPr>
            <w:tcW w:w="2617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300797" w:rsidRPr="009310FB" w:rsidRDefault="00300797" w:rsidP="00873D2D">
            <w:pPr>
              <w:rPr>
                <w:b/>
                <w:sz w:val="20"/>
                <w:szCs w:val="20"/>
              </w:rPr>
            </w:pPr>
            <w:r w:rsidRPr="009310FB">
              <w:rPr>
                <w:b/>
                <w:sz w:val="20"/>
                <w:szCs w:val="20"/>
              </w:rPr>
              <w:t>Spoken</w:t>
            </w:r>
          </w:p>
          <w:p w:rsidR="00300797" w:rsidRPr="009310FB" w:rsidRDefault="00300797" w:rsidP="00873D2D">
            <w:pPr>
              <w:rPr>
                <w:b/>
                <w:i/>
                <w:sz w:val="20"/>
                <w:szCs w:val="20"/>
              </w:rPr>
            </w:pPr>
            <w:r w:rsidRPr="009310FB">
              <w:rPr>
                <w:b/>
                <w:sz w:val="20"/>
                <w:szCs w:val="20"/>
              </w:rPr>
              <w:t>Written</w:t>
            </w:r>
          </w:p>
        </w:tc>
        <w:tc>
          <w:tcPr>
            <w:tcW w:w="7600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300797" w:rsidRPr="009310FB" w:rsidRDefault="00300797" w:rsidP="007332E9">
            <w:pPr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Eng</w:t>
            </w:r>
            <w:r w:rsidR="00F05858" w:rsidRPr="009310FB">
              <w:rPr>
                <w:sz w:val="20"/>
                <w:szCs w:val="20"/>
              </w:rPr>
              <w:t>lish – fluent; Urdu native</w:t>
            </w:r>
          </w:p>
          <w:p w:rsidR="00300797" w:rsidRPr="009310FB" w:rsidRDefault="00300797" w:rsidP="007332E9">
            <w:pPr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English – competent;</w:t>
            </w:r>
            <w:r w:rsidR="00F05858" w:rsidRPr="009310FB">
              <w:rPr>
                <w:sz w:val="20"/>
                <w:szCs w:val="20"/>
              </w:rPr>
              <w:t xml:space="preserve"> Urdu Native</w:t>
            </w:r>
          </w:p>
        </w:tc>
      </w:tr>
    </w:tbl>
    <w:p w:rsidR="00300797" w:rsidRPr="009310FB" w:rsidRDefault="00300797" w:rsidP="00300797">
      <w:pPr>
        <w:spacing w:line="240" w:lineRule="auto"/>
        <w:rPr>
          <w:b/>
          <w:sz w:val="20"/>
          <w:szCs w:val="20"/>
        </w:rPr>
      </w:pPr>
    </w:p>
    <w:p w:rsidR="00300797" w:rsidRPr="009310FB" w:rsidRDefault="00300797" w:rsidP="00300797">
      <w:pPr>
        <w:spacing w:line="240" w:lineRule="auto"/>
        <w:rPr>
          <w:b/>
          <w:sz w:val="20"/>
          <w:szCs w:val="20"/>
        </w:rPr>
      </w:pPr>
    </w:p>
    <w:p w:rsidR="00300797" w:rsidRPr="009310FB" w:rsidRDefault="00300797" w:rsidP="00300797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  <w:r w:rsidRPr="009310FB">
        <w:rPr>
          <w:b/>
          <w:sz w:val="24"/>
        </w:rPr>
        <w:t>Additional Information</w:t>
      </w:r>
    </w:p>
    <w:tbl>
      <w:tblPr>
        <w:tblW w:w="10293" w:type="dxa"/>
        <w:tblInd w:w="313" w:type="dxa"/>
        <w:tblLook w:val="01E0"/>
      </w:tblPr>
      <w:tblGrid>
        <w:gridCol w:w="2636"/>
        <w:gridCol w:w="7657"/>
      </w:tblGrid>
      <w:tr w:rsidR="00800F0B" w:rsidRPr="009310FB" w:rsidTr="00D90664">
        <w:tc>
          <w:tcPr>
            <w:tcW w:w="2636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800F0B" w:rsidRPr="009310FB" w:rsidRDefault="00800F0B" w:rsidP="0041694C">
            <w:pPr>
              <w:rPr>
                <w:b/>
                <w:sz w:val="20"/>
                <w:szCs w:val="20"/>
              </w:rPr>
            </w:pPr>
            <w:r w:rsidRPr="009310FB">
              <w:rPr>
                <w:b/>
                <w:sz w:val="20"/>
                <w:szCs w:val="20"/>
              </w:rPr>
              <w:t>Passions</w:t>
            </w:r>
          </w:p>
        </w:tc>
        <w:tc>
          <w:tcPr>
            <w:tcW w:w="7657" w:type="dxa"/>
            <w:tcMar>
              <w:top w:w="173" w:type="dxa"/>
              <w:left w:w="29" w:type="dxa"/>
              <w:bottom w:w="58" w:type="dxa"/>
              <w:right w:w="29" w:type="dxa"/>
            </w:tcMar>
          </w:tcPr>
          <w:p w:rsidR="00800F0B" w:rsidRPr="009310FB" w:rsidRDefault="00F05858" w:rsidP="0041694C">
            <w:pPr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 xml:space="preserve">Reading: </w:t>
            </w:r>
            <w:r w:rsidR="00647998" w:rsidRPr="009310FB">
              <w:rPr>
                <w:sz w:val="20"/>
                <w:szCs w:val="20"/>
              </w:rPr>
              <w:t>Research</w:t>
            </w:r>
            <w:r w:rsidRPr="009310FB">
              <w:rPr>
                <w:sz w:val="20"/>
                <w:szCs w:val="20"/>
              </w:rPr>
              <w:t xml:space="preserve"> papers</w:t>
            </w:r>
            <w:r w:rsidR="00800F0B" w:rsidRPr="009310FB">
              <w:rPr>
                <w:sz w:val="20"/>
                <w:szCs w:val="20"/>
              </w:rPr>
              <w:t xml:space="preserve">, </w:t>
            </w:r>
            <w:r w:rsidR="00E269B4">
              <w:rPr>
                <w:sz w:val="20"/>
                <w:szCs w:val="20"/>
              </w:rPr>
              <w:t xml:space="preserve">Data Scientist, </w:t>
            </w:r>
            <w:r w:rsidR="00800F0B" w:rsidRPr="009310FB">
              <w:rPr>
                <w:sz w:val="20"/>
                <w:szCs w:val="20"/>
              </w:rPr>
              <w:t>technol</w:t>
            </w:r>
            <w:r w:rsidRPr="009310FB">
              <w:rPr>
                <w:sz w:val="20"/>
                <w:szCs w:val="20"/>
              </w:rPr>
              <w:t>ogy, innovation</w:t>
            </w:r>
          </w:p>
          <w:p w:rsidR="00800F0B" w:rsidRPr="009310FB" w:rsidRDefault="00800F0B" w:rsidP="0041694C">
            <w:pPr>
              <w:rPr>
                <w:sz w:val="20"/>
                <w:szCs w:val="20"/>
              </w:rPr>
            </w:pPr>
            <w:r w:rsidRPr="009310FB">
              <w:rPr>
                <w:sz w:val="20"/>
                <w:szCs w:val="20"/>
              </w:rPr>
              <w:t>Sports:</w:t>
            </w:r>
            <w:r w:rsidR="001E7CD6">
              <w:rPr>
                <w:sz w:val="20"/>
                <w:szCs w:val="20"/>
              </w:rPr>
              <w:t xml:space="preserve"> </w:t>
            </w:r>
            <w:r w:rsidR="002D25A7">
              <w:rPr>
                <w:sz w:val="20"/>
                <w:szCs w:val="20"/>
              </w:rPr>
              <w:t>Football</w:t>
            </w:r>
            <w:r w:rsidR="00F05858" w:rsidRPr="009310FB">
              <w:rPr>
                <w:sz w:val="20"/>
                <w:szCs w:val="20"/>
              </w:rPr>
              <w:t>, Cricket,</w:t>
            </w:r>
            <w:r w:rsidR="001E7CD6">
              <w:rPr>
                <w:sz w:val="20"/>
                <w:szCs w:val="20"/>
              </w:rPr>
              <w:t xml:space="preserve"> </w:t>
            </w:r>
            <w:r w:rsidRPr="009310FB">
              <w:rPr>
                <w:noProof/>
                <w:sz w:val="20"/>
                <w:szCs w:val="20"/>
              </w:rPr>
              <w:t>traveling</w:t>
            </w:r>
            <w:r w:rsidR="00E269B4">
              <w:rPr>
                <w:noProof/>
                <w:sz w:val="20"/>
                <w:szCs w:val="20"/>
              </w:rPr>
              <w:t>.</w:t>
            </w:r>
          </w:p>
        </w:tc>
      </w:tr>
    </w:tbl>
    <w:p w:rsidR="00D90664" w:rsidRDefault="00D90664" w:rsidP="00D90664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D90664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D90664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Default="00D90664" w:rsidP="00D90664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</w:p>
    <w:p w:rsidR="00D90664" w:rsidRPr="00EB549A" w:rsidRDefault="00D90664" w:rsidP="00EB549A">
      <w:pPr>
        <w:pBdr>
          <w:bottom w:val="single" w:sz="12" w:space="1" w:color="auto"/>
        </w:pBdr>
        <w:spacing w:line="240" w:lineRule="auto"/>
        <w:ind w:left="360"/>
        <w:rPr>
          <w:b/>
          <w:sz w:val="24"/>
        </w:rPr>
      </w:pPr>
      <w:bookmarkStart w:id="0" w:name="_GoBack"/>
      <w:bookmarkEnd w:id="0"/>
      <w:r w:rsidRPr="00CB0274">
        <w:rPr>
          <w:b/>
          <w:sz w:val="24"/>
        </w:rPr>
        <w:tab/>
      </w:r>
      <w:r w:rsidRPr="00CB0274">
        <w:rPr>
          <w:b/>
          <w:sz w:val="24"/>
        </w:rPr>
        <w:tab/>
      </w:r>
      <w:r w:rsidRPr="00CB0274">
        <w:rPr>
          <w:b/>
          <w:sz w:val="24"/>
        </w:rPr>
        <w:tab/>
      </w:r>
      <w:r w:rsidRPr="00CB0274">
        <w:rPr>
          <w:b/>
          <w:sz w:val="24"/>
        </w:rPr>
        <w:tab/>
      </w:r>
    </w:p>
    <w:sectPr w:rsidR="00D90664" w:rsidRPr="00EB549A" w:rsidSect="00F17246">
      <w:footerReference w:type="even" r:id="rId9"/>
      <w:footerReference w:type="default" r:id="rId10"/>
      <w:pgSz w:w="11909" w:h="16834" w:code="9"/>
      <w:pgMar w:top="720" w:right="720" w:bottom="374" w:left="720" w:header="720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5790" w:rsidRDefault="005F5790">
      <w:r>
        <w:separator/>
      </w:r>
    </w:p>
  </w:endnote>
  <w:endnote w:type="continuationSeparator" w:id="1">
    <w:p w:rsidR="005F5790" w:rsidRDefault="005F57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Palatino Linotype"/>
    <w:charset w:val="01"/>
    <w:family w:val="roman"/>
    <w:pitch w:val="variable"/>
    <w:sig w:usb0="00000000" w:usb1="00000000" w:usb2="00000000" w:usb3="00000000" w:csb0="00000000" w:csb1="00000000"/>
  </w:font>
  <w:font w:name="DejaVu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Hind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3ACB" w:rsidRDefault="00EF56BE" w:rsidP="00F331E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03AC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03ACB" w:rsidRDefault="00903ACB" w:rsidP="00236524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3ACB" w:rsidRPr="00580FA6" w:rsidRDefault="0055305B" w:rsidP="00B24F2E">
    <w:pPr>
      <w:pStyle w:val="Footer"/>
      <w:tabs>
        <w:tab w:val="clear" w:pos="8640"/>
      </w:tabs>
      <w:ind w:right="-21"/>
      <w:rPr>
        <w:rFonts w:ascii="Arial" w:hAnsi="Arial" w:cs="Arial"/>
        <w:sz w:val="20"/>
        <w:szCs w:val="20"/>
      </w:rPr>
    </w:pPr>
    <w:r w:rsidRPr="0055305B">
      <w:rPr>
        <w:rFonts w:ascii="Arial" w:hAnsi="Arial" w:cs="Arial"/>
        <w:b/>
        <w:bCs/>
        <w:iCs/>
        <w:sz w:val="20"/>
        <w:szCs w:val="20"/>
      </w:rPr>
      <w:t>Masroor Shah</w:t>
    </w:r>
    <w:r w:rsidR="00903ACB" w:rsidRPr="00D32BDF">
      <w:rPr>
        <w:rFonts w:ascii="Arial" w:hAnsi="Arial" w:cs="Arial"/>
        <w:i/>
        <w:color w:val="3366FF"/>
        <w:sz w:val="20"/>
        <w:szCs w:val="20"/>
      </w:rPr>
      <w:tab/>
    </w:r>
    <w:r w:rsidR="00903ACB" w:rsidRPr="00D32BDF">
      <w:rPr>
        <w:rFonts w:ascii="Arial" w:hAnsi="Arial" w:cs="Arial"/>
        <w:i/>
        <w:color w:val="3366FF"/>
        <w:sz w:val="20"/>
        <w:szCs w:val="20"/>
      </w:rPr>
      <w:tab/>
    </w:r>
    <w:r w:rsidR="00903ACB" w:rsidRPr="00D32BDF">
      <w:rPr>
        <w:rFonts w:ascii="Arial" w:hAnsi="Arial" w:cs="Arial"/>
        <w:i/>
        <w:color w:val="3366FF"/>
        <w:sz w:val="20"/>
        <w:szCs w:val="20"/>
      </w:rPr>
      <w:tab/>
    </w:r>
    <w:r w:rsidR="00903ACB" w:rsidRPr="00D32BDF">
      <w:rPr>
        <w:rFonts w:ascii="Arial" w:hAnsi="Arial" w:cs="Arial"/>
        <w:i/>
        <w:color w:val="3366FF"/>
        <w:sz w:val="20"/>
        <w:szCs w:val="20"/>
      </w:rPr>
      <w:tab/>
    </w:r>
    <w:r w:rsidR="00903ACB" w:rsidRPr="00D32BDF">
      <w:rPr>
        <w:rFonts w:ascii="Arial" w:hAnsi="Arial" w:cs="Arial"/>
        <w:i/>
        <w:color w:val="3366FF"/>
        <w:sz w:val="20"/>
        <w:szCs w:val="20"/>
      </w:rPr>
      <w:tab/>
    </w:r>
    <w:r w:rsidR="00903ACB" w:rsidRPr="00D32BDF">
      <w:rPr>
        <w:rFonts w:ascii="Arial" w:hAnsi="Arial" w:cs="Arial"/>
        <w:i/>
        <w:color w:val="3366FF"/>
        <w:sz w:val="20"/>
        <w:szCs w:val="20"/>
      </w:rPr>
      <w:tab/>
    </w:r>
    <w:r w:rsidR="00903ACB" w:rsidRPr="00D32BDF">
      <w:rPr>
        <w:rFonts w:ascii="Arial" w:hAnsi="Arial" w:cs="Arial"/>
        <w:i/>
        <w:color w:val="3366FF"/>
        <w:sz w:val="20"/>
        <w:szCs w:val="20"/>
      </w:rPr>
      <w:tab/>
    </w:r>
    <w:r w:rsidR="00903ACB" w:rsidRPr="00D32BDF">
      <w:rPr>
        <w:rFonts w:ascii="Arial" w:hAnsi="Arial" w:cs="Arial"/>
        <w:i/>
        <w:color w:val="3366FF"/>
        <w:sz w:val="20"/>
        <w:szCs w:val="20"/>
      </w:rPr>
      <w:tab/>
    </w:r>
    <w:r w:rsidR="00903ACB" w:rsidRPr="00D32BDF">
      <w:rPr>
        <w:rFonts w:ascii="Arial" w:hAnsi="Arial" w:cs="Arial"/>
        <w:i/>
        <w:color w:val="3366FF"/>
        <w:sz w:val="20"/>
        <w:szCs w:val="20"/>
      </w:rPr>
      <w:tab/>
    </w:r>
    <w:r w:rsidR="00EF56BE" w:rsidRPr="00D32BDF">
      <w:rPr>
        <w:rStyle w:val="PageNumber"/>
        <w:rFonts w:ascii="Arial" w:hAnsi="Arial" w:cs="Arial"/>
        <w:i/>
        <w:sz w:val="20"/>
        <w:szCs w:val="20"/>
      </w:rPr>
      <w:fldChar w:fldCharType="begin"/>
    </w:r>
    <w:r w:rsidR="00903ACB" w:rsidRPr="00D32BDF">
      <w:rPr>
        <w:rStyle w:val="PageNumber"/>
        <w:rFonts w:ascii="Arial" w:hAnsi="Arial" w:cs="Arial"/>
        <w:i/>
        <w:sz w:val="20"/>
        <w:szCs w:val="20"/>
      </w:rPr>
      <w:instrText xml:space="preserve"> PAGE </w:instrText>
    </w:r>
    <w:r w:rsidR="00EF56BE" w:rsidRPr="00D32BDF">
      <w:rPr>
        <w:rStyle w:val="PageNumber"/>
        <w:rFonts w:ascii="Arial" w:hAnsi="Arial" w:cs="Arial"/>
        <w:i/>
        <w:sz w:val="20"/>
        <w:szCs w:val="20"/>
      </w:rPr>
      <w:fldChar w:fldCharType="separate"/>
    </w:r>
    <w:r w:rsidR="00D11826">
      <w:rPr>
        <w:rStyle w:val="PageNumber"/>
        <w:rFonts w:ascii="Arial" w:hAnsi="Arial" w:cs="Arial"/>
        <w:i/>
        <w:noProof/>
        <w:sz w:val="20"/>
        <w:szCs w:val="20"/>
      </w:rPr>
      <w:t>1</w:t>
    </w:r>
    <w:r w:rsidR="00EF56BE" w:rsidRPr="00D32BDF">
      <w:rPr>
        <w:rStyle w:val="PageNumber"/>
        <w:rFonts w:ascii="Arial" w:hAnsi="Arial" w:cs="Arial"/>
        <w:i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5790" w:rsidRDefault="005F5790">
      <w:r>
        <w:separator/>
      </w:r>
    </w:p>
  </w:footnote>
  <w:footnote w:type="continuationSeparator" w:id="1">
    <w:p w:rsidR="005F5790" w:rsidRDefault="005F579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52534"/>
    <w:multiLevelType w:val="hybridMultilevel"/>
    <w:tmpl w:val="F9CEE9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CC477F"/>
    <w:multiLevelType w:val="hybridMultilevel"/>
    <w:tmpl w:val="970402AC"/>
    <w:lvl w:ilvl="0" w:tplc="057CA04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C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0535FA"/>
    <w:multiLevelType w:val="hybridMultilevel"/>
    <w:tmpl w:val="93ACAE62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52920764"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3">
    <w:nsid w:val="1C7C687E"/>
    <w:multiLevelType w:val="hybridMultilevel"/>
    <w:tmpl w:val="03B0D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13A56CE"/>
    <w:multiLevelType w:val="hybridMultilevel"/>
    <w:tmpl w:val="D5BC129C"/>
    <w:lvl w:ilvl="0" w:tplc="04090001">
      <w:start w:val="1"/>
      <w:numFmt w:val="bullet"/>
      <w:lvlText w:val=""/>
      <w:lvlJc w:val="left"/>
      <w:pPr>
        <w:tabs>
          <w:tab w:val="num" w:pos="684"/>
        </w:tabs>
        <w:ind w:left="684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5">
    <w:nsid w:val="23D43420"/>
    <w:multiLevelType w:val="hybridMultilevel"/>
    <w:tmpl w:val="9B7C5EC6"/>
    <w:lvl w:ilvl="0" w:tplc="6A4C85E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color w:val="0000CC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056A02"/>
    <w:multiLevelType w:val="hybridMultilevel"/>
    <w:tmpl w:val="4290FAF0"/>
    <w:lvl w:ilvl="0" w:tplc="08090001">
      <w:start w:val="1"/>
      <w:numFmt w:val="bullet"/>
      <w:lvlText w:val=""/>
      <w:lvlJc w:val="left"/>
      <w:pPr>
        <w:ind w:left="10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4" w:hanging="360"/>
      </w:pPr>
      <w:rPr>
        <w:rFonts w:ascii="Wingdings" w:hAnsi="Wingdings" w:hint="default"/>
      </w:rPr>
    </w:lvl>
  </w:abstractNum>
  <w:abstractNum w:abstractNumId="7">
    <w:nsid w:val="293E59F3"/>
    <w:multiLevelType w:val="hybridMultilevel"/>
    <w:tmpl w:val="13D2A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D456417"/>
    <w:multiLevelType w:val="hybridMultilevel"/>
    <w:tmpl w:val="1728A46E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155DEF"/>
    <w:multiLevelType w:val="hybridMultilevel"/>
    <w:tmpl w:val="D50A7ABE"/>
    <w:lvl w:ilvl="0" w:tplc="345CFE1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621893"/>
    <w:multiLevelType w:val="hybridMultilevel"/>
    <w:tmpl w:val="F29ABF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2550E8"/>
    <w:multiLevelType w:val="hybridMultilevel"/>
    <w:tmpl w:val="230601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3BA07A1"/>
    <w:multiLevelType w:val="hybridMultilevel"/>
    <w:tmpl w:val="57D859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40417C9"/>
    <w:multiLevelType w:val="hybridMultilevel"/>
    <w:tmpl w:val="8C622E3C"/>
    <w:lvl w:ilvl="0" w:tplc="43BE40C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093200"/>
    <w:multiLevelType w:val="hybridMultilevel"/>
    <w:tmpl w:val="F01AAE4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5">
    <w:nsid w:val="4ED5010C"/>
    <w:multiLevelType w:val="hybridMultilevel"/>
    <w:tmpl w:val="ADD2E18E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6">
    <w:nsid w:val="5218180A"/>
    <w:multiLevelType w:val="hybridMultilevel"/>
    <w:tmpl w:val="DB7CC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9B4996"/>
    <w:multiLevelType w:val="hybridMultilevel"/>
    <w:tmpl w:val="8C16907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F65EB5"/>
    <w:multiLevelType w:val="hybridMultilevel"/>
    <w:tmpl w:val="B5BA3C02"/>
    <w:lvl w:ilvl="0" w:tplc="2DFEE36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862A90"/>
    <w:multiLevelType w:val="hybridMultilevel"/>
    <w:tmpl w:val="3788B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C543DB5"/>
    <w:multiLevelType w:val="hybridMultilevel"/>
    <w:tmpl w:val="D6F87FF2"/>
    <w:lvl w:ilvl="0" w:tplc="FA96EA8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4612D8"/>
    <w:multiLevelType w:val="hybridMultilevel"/>
    <w:tmpl w:val="40E29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E9480F"/>
    <w:multiLevelType w:val="hybridMultilevel"/>
    <w:tmpl w:val="377ABD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>
    <w:nsid w:val="6A406047"/>
    <w:multiLevelType w:val="hybridMultilevel"/>
    <w:tmpl w:val="B8B6C440"/>
    <w:lvl w:ilvl="0" w:tplc="48090001">
      <w:start w:val="1"/>
      <w:numFmt w:val="bullet"/>
      <w:lvlText w:val=""/>
      <w:lvlJc w:val="left"/>
      <w:pPr>
        <w:ind w:left="67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4">
    <w:nsid w:val="6DEB1061"/>
    <w:multiLevelType w:val="hybridMultilevel"/>
    <w:tmpl w:val="3E54A29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>
    <w:nsid w:val="710F2ED6"/>
    <w:multiLevelType w:val="hybridMultilevel"/>
    <w:tmpl w:val="26B097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892C42"/>
    <w:multiLevelType w:val="hybridMultilevel"/>
    <w:tmpl w:val="47B2EF28"/>
    <w:lvl w:ilvl="0" w:tplc="ECCE4D14">
      <w:numFmt w:val="bullet"/>
      <w:lvlText w:val="-"/>
      <w:lvlJc w:val="left"/>
      <w:pPr>
        <w:ind w:left="1113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3"/>
  </w:num>
  <w:num w:numId="4">
    <w:abstractNumId w:val="25"/>
  </w:num>
  <w:num w:numId="5">
    <w:abstractNumId w:val="7"/>
  </w:num>
  <w:num w:numId="6">
    <w:abstractNumId w:val="15"/>
  </w:num>
  <w:num w:numId="7">
    <w:abstractNumId w:val="24"/>
  </w:num>
  <w:num w:numId="8">
    <w:abstractNumId w:val="22"/>
  </w:num>
  <w:num w:numId="9">
    <w:abstractNumId w:val="0"/>
  </w:num>
  <w:num w:numId="10">
    <w:abstractNumId w:val="10"/>
  </w:num>
  <w:num w:numId="11">
    <w:abstractNumId w:val="19"/>
  </w:num>
  <w:num w:numId="12">
    <w:abstractNumId w:val="11"/>
  </w:num>
  <w:num w:numId="13">
    <w:abstractNumId w:val="20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5"/>
  </w:num>
  <w:num w:numId="17">
    <w:abstractNumId w:val="18"/>
  </w:num>
  <w:num w:numId="18">
    <w:abstractNumId w:val="9"/>
  </w:num>
  <w:num w:numId="19">
    <w:abstractNumId w:val="23"/>
  </w:num>
  <w:num w:numId="20">
    <w:abstractNumId w:val="8"/>
  </w:num>
  <w:num w:numId="21">
    <w:abstractNumId w:val="4"/>
  </w:num>
  <w:num w:numId="22">
    <w:abstractNumId w:val="16"/>
  </w:num>
  <w:num w:numId="23">
    <w:abstractNumId w:val="21"/>
  </w:num>
  <w:num w:numId="24">
    <w:abstractNumId w:val="6"/>
  </w:num>
  <w:num w:numId="25">
    <w:abstractNumId w:val="17"/>
  </w:num>
  <w:num w:numId="26">
    <w:abstractNumId w:val="26"/>
  </w:num>
  <w:num w:numId="27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hyphenationZone w:val="425"/>
  <w:noPunctuationKerning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TExMjU1MTYzMjIzMjdU0lEKTi0uzszPAykwrQUAgehoJiwAAAA="/>
  </w:docVars>
  <w:rsids>
    <w:rsidRoot w:val="00A1560A"/>
    <w:rsid w:val="00000CD8"/>
    <w:rsid w:val="00004D38"/>
    <w:rsid w:val="00007F02"/>
    <w:rsid w:val="000137CC"/>
    <w:rsid w:val="0002364E"/>
    <w:rsid w:val="0003232F"/>
    <w:rsid w:val="000364DD"/>
    <w:rsid w:val="00037B32"/>
    <w:rsid w:val="000564A2"/>
    <w:rsid w:val="00060920"/>
    <w:rsid w:val="00062D95"/>
    <w:rsid w:val="00063E3D"/>
    <w:rsid w:val="000647CC"/>
    <w:rsid w:val="000960F3"/>
    <w:rsid w:val="000B3427"/>
    <w:rsid w:val="000B421F"/>
    <w:rsid w:val="000C18EB"/>
    <w:rsid w:val="000D06CB"/>
    <w:rsid w:val="000E1CDC"/>
    <w:rsid w:val="000F5AD3"/>
    <w:rsid w:val="001014A2"/>
    <w:rsid w:val="00105305"/>
    <w:rsid w:val="00114939"/>
    <w:rsid w:val="0012044A"/>
    <w:rsid w:val="001261C7"/>
    <w:rsid w:val="00126F06"/>
    <w:rsid w:val="00127356"/>
    <w:rsid w:val="00133C71"/>
    <w:rsid w:val="00134D6C"/>
    <w:rsid w:val="00136687"/>
    <w:rsid w:val="0014456E"/>
    <w:rsid w:val="00144EB3"/>
    <w:rsid w:val="001462F8"/>
    <w:rsid w:val="0015077B"/>
    <w:rsid w:val="0015708A"/>
    <w:rsid w:val="001625BF"/>
    <w:rsid w:val="00163268"/>
    <w:rsid w:val="001742DB"/>
    <w:rsid w:val="001744D2"/>
    <w:rsid w:val="0018003F"/>
    <w:rsid w:val="00183512"/>
    <w:rsid w:val="00186D6E"/>
    <w:rsid w:val="001929D6"/>
    <w:rsid w:val="00193550"/>
    <w:rsid w:val="0019483A"/>
    <w:rsid w:val="00196E2B"/>
    <w:rsid w:val="00197450"/>
    <w:rsid w:val="001A5833"/>
    <w:rsid w:val="001A5A9C"/>
    <w:rsid w:val="001B1239"/>
    <w:rsid w:val="001B149B"/>
    <w:rsid w:val="001B4E8C"/>
    <w:rsid w:val="001C4B3C"/>
    <w:rsid w:val="001C4C16"/>
    <w:rsid w:val="001C6F06"/>
    <w:rsid w:val="001D1D21"/>
    <w:rsid w:val="001E3FB7"/>
    <w:rsid w:val="001E7CD6"/>
    <w:rsid w:val="002039E3"/>
    <w:rsid w:val="0020789D"/>
    <w:rsid w:val="002240D6"/>
    <w:rsid w:val="00227F76"/>
    <w:rsid w:val="002307E0"/>
    <w:rsid w:val="00230B97"/>
    <w:rsid w:val="00236524"/>
    <w:rsid w:val="0024297A"/>
    <w:rsid w:val="0024489C"/>
    <w:rsid w:val="00247CDA"/>
    <w:rsid w:val="00247DCF"/>
    <w:rsid w:val="00251DFE"/>
    <w:rsid w:val="002703F1"/>
    <w:rsid w:val="0028333A"/>
    <w:rsid w:val="00284B11"/>
    <w:rsid w:val="00291846"/>
    <w:rsid w:val="00294594"/>
    <w:rsid w:val="002962B2"/>
    <w:rsid w:val="002A7CD6"/>
    <w:rsid w:val="002B25D5"/>
    <w:rsid w:val="002B2904"/>
    <w:rsid w:val="002C554C"/>
    <w:rsid w:val="002D25A7"/>
    <w:rsid w:val="002D3B2C"/>
    <w:rsid w:val="002E1BFA"/>
    <w:rsid w:val="002E376A"/>
    <w:rsid w:val="002E5CD6"/>
    <w:rsid w:val="00300797"/>
    <w:rsid w:val="003012C9"/>
    <w:rsid w:val="003058C2"/>
    <w:rsid w:val="003071F0"/>
    <w:rsid w:val="0031040C"/>
    <w:rsid w:val="00315508"/>
    <w:rsid w:val="003168FF"/>
    <w:rsid w:val="00320864"/>
    <w:rsid w:val="00323EF8"/>
    <w:rsid w:val="00331FFF"/>
    <w:rsid w:val="0033259F"/>
    <w:rsid w:val="00340326"/>
    <w:rsid w:val="00350DCB"/>
    <w:rsid w:val="00351F93"/>
    <w:rsid w:val="00372EB0"/>
    <w:rsid w:val="00375BAA"/>
    <w:rsid w:val="003803A9"/>
    <w:rsid w:val="0039144B"/>
    <w:rsid w:val="00397CE9"/>
    <w:rsid w:val="003A2967"/>
    <w:rsid w:val="003A6592"/>
    <w:rsid w:val="003B03AE"/>
    <w:rsid w:val="003B19FE"/>
    <w:rsid w:val="003B5DE8"/>
    <w:rsid w:val="003C2D19"/>
    <w:rsid w:val="003D46B8"/>
    <w:rsid w:val="0040117C"/>
    <w:rsid w:val="00402326"/>
    <w:rsid w:val="004025F5"/>
    <w:rsid w:val="00407FBA"/>
    <w:rsid w:val="00437B6E"/>
    <w:rsid w:val="00442662"/>
    <w:rsid w:val="004479DC"/>
    <w:rsid w:val="00460C49"/>
    <w:rsid w:val="004656E4"/>
    <w:rsid w:val="00465D34"/>
    <w:rsid w:val="004770AE"/>
    <w:rsid w:val="0048119F"/>
    <w:rsid w:val="004831ED"/>
    <w:rsid w:val="00486C87"/>
    <w:rsid w:val="004914CB"/>
    <w:rsid w:val="004924EE"/>
    <w:rsid w:val="004B144B"/>
    <w:rsid w:val="004B1869"/>
    <w:rsid w:val="004B4CFC"/>
    <w:rsid w:val="004C10E4"/>
    <w:rsid w:val="004C30EB"/>
    <w:rsid w:val="004C3D80"/>
    <w:rsid w:val="004D2569"/>
    <w:rsid w:val="004D7CE3"/>
    <w:rsid w:val="004E1955"/>
    <w:rsid w:val="004E631E"/>
    <w:rsid w:val="004E760C"/>
    <w:rsid w:val="004F2B28"/>
    <w:rsid w:val="004F4291"/>
    <w:rsid w:val="00501D7F"/>
    <w:rsid w:val="005107B3"/>
    <w:rsid w:val="005219A7"/>
    <w:rsid w:val="00525C2E"/>
    <w:rsid w:val="00540C58"/>
    <w:rsid w:val="00544403"/>
    <w:rsid w:val="00544984"/>
    <w:rsid w:val="00550295"/>
    <w:rsid w:val="0055305B"/>
    <w:rsid w:val="00554D1A"/>
    <w:rsid w:val="00555A7B"/>
    <w:rsid w:val="00561A0D"/>
    <w:rsid w:val="00563FA5"/>
    <w:rsid w:val="005701C4"/>
    <w:rsid w:val="00571D7A"/>
    <w:rsid w:val="00572E8E"/>
    <w:rsid w:val="00575B5F"/>
    <w:rsid w:val="00577D35"/>
    <w:rsid w:val="00580FA6"/>
    <w:rsid w:val="00585991"/>
    <w:rsid w:val="005A04E2"/>
    <w:rsid w:val="005A2825"/>
    <w:rsid w:val="005B1B22"/>
    <w:rsid w:val="005B363B"/>
    <w:rsid w:val="005B4C41"/>
    <w:rsid w:val="005C17C9"/>
    <w:rsid w:val="005C73F0"/>
    <w:rsid w:val="005D4356"/>
    <w:rsid w:val="005D48EE"/>
    <w:rsid w:val="005E7AE5"/>
    <w:rsid w:val="005F2AAD"/>
    <w:rsid w:val="005F3D4B"/>
    <w:rsid w:val="005F5790"/>
    <w:rsid w:val="00605648"/>
    <w:rsid w:val="00607F45"/>
    <w:rsid w:val="00612BDF"/>
    <w:rsid w:val="00631192"/>
    <w:rsid w:val="00631AA4"/>
    <w:rsid w:val="006367D5"/>
    <w:rsid w:val="0064089C"/>
    <w:rsid w:val="00647998"/>
    <w:rsid w:val="0066126C"/>
    <w:rsid w:val="00670DB9"/>
    <w:rsid w:val="00673DA3"/>
    <w:rsid w:val="00675B77"/>
    <w:rsid w:val="00694670"/>
    <w:rsid w:val="006A6771"/>
    <w:rsid w:val="006B31C2"/>
    <w:rsid w:val="006B624F"/>
    <w:rsid w:val="006B6508"/>
    <w:rsid w:val="006C7DB4"/>
    <w:rsid w:val="00701B33"/>
    <w:rsid w:val="00721A8D"/>
    <w:rsid w:val="00726ACA"/>
    <w:rsid w:val="0073017C"/>
    <w:rsid w:val="00731800"/>
    <w:rsid w:val="007332E9"/>
    <w:rsid w:val="00747069"/>
    <w:rsid w:val="00757143"/>
    <w:rsid w:val="00777C36"/>
    <w:rsid w:val="007810CE"/>
    <w:rsid w:val="00784B8F"/>
    <w:rsid w:val="007873C2"/>
    <w:rsid w:val="00796A62"/>
    <w:rsid w:val="00796ACE"/>
    <w:rsid w:val="00797DC9"/>
    <w:rsid w:val="007A0D71"/>
    <w:rsid w:val="007A45F4"/>
    <w:rsid w:val="007B6805"/>
    <w:rsid w:val="007D14B7"/>
    <w:rsid w:val="007E3CF6"/>
    <w:rsid w:val="007F6C4A"/>
    <w:rsid w:val="00800194"/>
    <w:rsid w:val="00800F0B"/>
    <w:rsid w:val="008018BF"/>
    <w:rsid w:val="00802036"/>
    <w:rsid w:val="00815EB3"/>
    <w:rsid w:val="00817D3E"/>
    <w:rsid w:val="00824A58"/>
    <w:rsid w:val="00827CB5"/>
    <w:rsid w:val="00845DE7"/>
    <w:rsid w:val="008627E4"/>
    <w:rsid w:val="00870D76"/>
    <w:rsid w:val="00873D2D"/>
    <w:rsid w:val="00873D48"/>
    <w:rsid w:val="00874AB3"/>
    <w:rsid w:val="00876ED9"/>
    <w:rsid w:val="008813E8"/>
    <w:rsid w:val="00882F15"/>
    <w:rsid w:val="00884465"/>
    <w:rsid w:val="00890010"/>
    <w:rsid w:val="008A20A6"/>
    <w:rsid w:val="008A652C"/>
    <w:rsid w:val="008B7119"/>
    <w:rsid w:val="008B727A"/>
    <w:rsid w:val="008C12A5"/>
    <w:rsid w:val="008C48F1"/>
    <w:rsid w:val="008D33FD"/>
    <w:rsid w:val="008E0B0C"/>
    <w:rsid w:val="008E6D2C"/>
    <w:rsid w:val="008E7E84"/>
    <w:rsid w:val="008F0F15"/>
    <w:rsid w:val="008F5C5C"/>
    <w:rsid w:val="00900282"/>
    <w:rsid w:val="00900400"/>
    <w:rsid w:val="00901319"/>
    <w:rsid w:val="00903ACB"/>
    <w:rsid w:val="00905C42"/>
    <w:rsid w:val="00906A50"/>
    <w:rsid w:val="009121D4"/>
    <w:rsid w:val="0092380E"/>
    <w:rsid w:val="00927FAA"/>
    <w:rsid w:val="009310FB"/>
    <w:rsid w:val="009323A5"/>
    <w:rsid w:val="0095314E"/>
    <w:rsid w:val="00955D37"/>
    <w:rsid w:val="0096290D"/>
    <w:rsid w:val="0096318D"/>
    <w:rsid w:val="00974C06"/>
    <w:rsid w:val="00985573"/>
    <w:rsid w:val="00991A6B"/>
    <w:rsid w:val="0099223D"/>
    <w:rsid w:val="00995C07"/>
    <w:rsid w:val="00997D95"/>
    <w:rsid w:val="009A285E"/>
    <w:rsid w:val="009B348A"/>
    <w:rsid w:val="009B3FED"/>
    <w:rsid w:val="009D4F27"/>
    <w:rsid w:val="009D7056"/>
    <w:rsid w:val="009D73B8"/>
    <w:rsid w:val="009F0A3E"/>
    <w:rsid w:val="00A0076D"/>
    <w:rsid w:val="00A1327D"/>
    <w:rsid w:val="00A14A3B"/>
    <w:rsid w:val="00A1560A"/>
    <w:rsid w:val="00A17A91"/>
    <w:rsid w:val="00A25340"/>
    <w:rsid w:val="00A5413D"/>
    <w:rsid w:val="00A56B52"/>
    <w:rsid w:val="00A570C0"/>
    <w:rsid w:val="00A65146"/>
    <w:rsid w:val="00A660AF"/>
    <w:rsid w:val="00A74B91"/>
    <w:rsid w:val="00A82888"/>
    <w:rsid w:val="00A916C6"/>
    <w:rsid w:val="00A97D37"/>
    <w:rsid w:val="00AB2600"/>
    <w:rsid w:val="00AB75EA"/>
    <w:rsid w:val="00AB796D"/>
    <w:rsid w:val="00AD25FA"/>
    <w:rsid w:val="00AD6CA0"/>
    <w:rsid w:val="00AE07F2"/>
    <w:rsid w:val="00AE2EC7"/>
    <w:rsid w:val="00AF47AC"/>
    <w:rsid w:val="00B15578"/>
    <w:rsid w:val="00B16B64"/>
    <w:rsid w:val="00B1772B"/>
    <w:rsid w:val="00B20D5E"/>
    <w:rsid w:val="00B224D9"/>
    <w:rsid w:val="00B23130"/>
    <w:rsid w:val="00B24F2E"/>
    <w:rsid w:val="00B25A3C"/>
    <w:rsid w:val="00B371FB"/>
    <w:rsid w:val="00B37368"/>
    <w:rsid w:val="00B42474"/>
    <w:rsid w:val="00B45CCC"/>
    <w:rsid w:val="00B462C1"/>
    <w:rsid w:val="00B5046A"/>
    <w:rsid w:val="00B62D01"/>
    <w:rsid w:val="00B63F57"/>
    <w:rsid w:val="00B722A7"/>
    <w:rsid w:val="00B82E08"/>
    <w:rsid w:val="00B976A1"/>
    <w:rsid w:val="00BA16D7"/>
    <w:rsid w:val="00BA3F4A"/>
    <w:rsid w:val="00BA651E"/>
    <w:rsid w:val="00BC16C8"/>
    <w:rsid w:val="00BC3DE0"/>
    <w:rsid w:val="00BE5E0D"/>
    <w:rsid w:val="00BF56C4"/>
    <w:rsid w:val="00C054AD"/>
    <w:rsid w:val="00C151A2"/>
    <w:rsid w:val="00C21733"/>
    <w:rsid w:val="00C2300E"/>
    <w:rsid w:val="00C24571"/>
    <w:rsid w:val="00C31400"/>
    <w:rsid w:val="00C31EA6"/>
    <w:rsid w:val="00C339EE"/>
    <w:rsid w:val="00C4279F"/>
    <w:rsid w:val="00C42DF8"/>
    <w:rsid w:val="00C5527E"/>
    <w:rsid w:val="00C60EA0"/>
    <w:rsid w:val="00C62B92"/>
    <w:rsid w:val="00C64B38"/>
    <w:rsid w:val="00C81996"/>
    <w:rsid w:val="00C8235E"/>
    <w:rsid w:val="00CB2ABA"/>
    <w:rsid w:val="00CC682F"/>
    <w:rsid w:val="00CE06BA"/>
    <w:rsid w:val="00CE5A3D"/>
    <w:rsid w:val="00D001ED"/>
    <w:rsid w:val="00D11826"/>
    <w:rsid w:val="00D263AA"/>
    <w:rsid w:val="00D32BDF"/>
    <w:rsid w:val="00D44304"/>
    <w:rsid w:val="00D51989"/>
    <w:rsid w:val="00D60CD0"/>
    <w:rsid w:val="00D705E4"/>
    <w:rsid w:val="00D7334C"/>
    <w:rsid w:val="00D762B8"/>
    <w:rsid w:val="00D841D9"/>
    <w:rsid w:val="00D90664"/>
    <w:rsid w:val="00D9543F"/>
    <w:rsid w:val="00D9546A"/>
    <w:rsid w:val="00DA5C39"/>
    <w:rsid w:val="00DB2397"/>
    <w:rsid w:val="00DB4321"/>
    <w:rsid w:val="00DC4505"/>
    <w:rsid w:val="00DE50F7"/>
    <w:rsid w:val="00E14CC5"/>
    <w:rsid w:val="00E24683"/>
    <w:rsid w:val="00E24E16"/>
    <w:rsid w:val="00E269B4"/>
    <w:rsid w:val="00E428A1"/>
    <w:rsid w:val="00E46B18"/>
    <w:rsid w:val="00E501FF"/>
    <w:rsid w:val="00E56609"/>
    <w:rsid w:val="00E671BE"/>
    <w:rsid w:val="00E7006E"/>
    <w:rsid w:val="00E80C26"/>
    <w:rsid w:val="00E8562D"/>
    <w:rsid w:val="00EA242A"/>
    <w:rsid w:val="00EA3DF4"/>
    <w:rsid w:val="00EB2461"/>
    <w:rsid w:val="00EB531E"/>
    <w:rsid w:val="00EB549A"/>
    <w:rsid w:val="00EB7D8C"/>
    <w:rsid w:val="00EC6B5B"/>
    <w:rsid w:val="00EE056E"/>
    <w:rsid w:val="00EE1084"/>
    <w:rsid w:val="00EE2288"/>
    <w:rsid w:val="00EE4048"/>
    <w:rsid w:val="00EF56BE"/>
    <w:rsid w:val="00F03B30"/>
    <w:rsid w:val="00F05858"/>
    <w:rsid w:val="00F07A5D"/>
    <w:rsid w:val="00F15B1E"/>
    <w:rsid w:val="00F16D15"/>
    <w:rsid w:val="00F17246"/>
    <w:rsid w:val="00F203F0"/>
    <w:rsid w:val="00F210BC"/>
    <w:rsid w:val="00F21318"/>
    <w:rsid w:val="00F2578B"/>
    <w:rsid w:val="00F30ED2"/>
    <w:rsid w:val="00F331ED"/>
    <w:rsid w:val="00F35013"/>
    <w:rsid w:val="00F36D53"/>
    <w:rsid w:val="00F4521E"/>
    <w:rsid w:val="00F51D96"/>
    <w:rsid w:val="00F74765"/>
    <w:rsid w:val="00F810FC"/>
    <w:rsid w:val="00F82A76"/>
    <w:rsid w:val="00F82D56"/>
    <w:rsid w:val="00F909E9"/>
    <w:rsid w:val="00F90DBA"/>
    <w:rsid w:val="00FA0BDA"/>
    <w:rsid w:val="00FC7107"/>
    <w:rsid w:val="00FD0907"/>
    <w:rsid w:val="00FD30F5"/>
    <w:rsid w:val="00FD4432"/>
    <w:rsid w:val="00FD5989"/>
    <w:rsid w:val="00FD7CDA"/>
    <w:rsid w:val="00FE0E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/>
    <w:lsdException w:name="List 4" w:semiHidden="0"/>
    <w:lsdException w:name="List 5" w:semiHidden="0"/>
    <w:lsdException w:name="Title" w:semiHidden="0" w:unhideWhenUsed="0" w:qFormat="1"/>
    <w:lsdException w:name="Subtitle" w:semiHidden="0" w:unhideWhenUsed="0" w:qFormat="1"/>
    <w:lsdException w:name="Salutation" w:semiHidden="0"/>
    <w:lsdException w:name="Date" w:semiHidden="0"/>
    <w:lsdException w:name="Body Text First Indent" w:semiHidden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47AC"/>
    <w:pPr>
      <w:spacing w:line="260" w:lineRule="exact"/>
    </w:pPr>
    <w:rPr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4D2569"/>
    <w:pPr>
      <w:keepNext/>
      <w:spacing w:line="240" w:lineRule="auto"/>
      <w:outlineLvl w:val="0"/>
    </w:pPr>
    <w:rPr>
      <w:sz w:val="24"/>
      <w:szCs w:val="20"/>
    </w:rPr>
  </w:style>
  <w:style w:type="paragraph" w:styleId="Heading2">
    <w:name w:val="heading 2"/>
    <w:basedOn w:val="Normal"/>
    <w:next w:val="Normal"/>
    <w:qFormat/>
    <w:rsid w:val="004D2569"/>
    <w:pPr>
      <w:keepNext/>
      <w:spacing w:line="240" w:lineRule="auto"/>
      <w:ind w:firstLine="720"/>
      <w:jc w:val="both"/>
      <w:outlineLvl w:val="1"/>
    </w:pPr>
    <w:rPr>
      <w:rFonts w:ascii="Arial" w:hAnsi="Arial"/>
      <w:b/>
      <w:sz w:val="24"/>
      <w:szCs w:val="20"/>
      <w:u w:val="single"/>
    </w:rPr>
  </w:style>
  <w:style w:type="paragraph" w:styleId="Heading3">
    <w:name w:val="heading 3"/>
    <w:basedOn w:val="Normal"/>
    <w:next w:val="Normal"/>
    <w:qFormat/>
    <w:rsid w:val="004D2569"/>
    <w:pPr>
      <w:keepNext/>
      <w:spacing w:line="240" w:lineRule="auto"/>
      <w:ind w:firstLine="720"/>
      <w:jc w:val="both"/>
      <w:outlineLvl w:val="2"/>
    </w:pPr>
    <w:rPr>
      <w:rFonts w:ascii="Arial" w:hAnsi="Arial"/>
      <w:sz w:val="24"/>
      <w:szCs w:val="20"/>
    </w:rPr>
  </w:style>
  <w:style w:type="paragraph" w:styleId="Heading4">
    <w:name w:val="heading 4"/>
    <w:basedOn w:val="Normal"/>
    <w:next w:val="Normal"/>
    <w:qFormat/>
    <w:rsid w:val="004D2569"/>
    <w:pPr>
      <w:keepNext/>
      <w:spacing w:line="240" w:lineRule="auto"/>
      <w:outlineLvl w:val="3"/>
    </w:pPr>
    <w:rPr>
      <w:rFonts w:ascii="Arial" w:hAnsi="Arial"/>
      <w:b/>
      <w:sz w:val="24"/>
      <w:szCs w:val="20"/>
    </w:rPr>
  </w:style>
  <w:style w:type="paragraph" w:styleId="Heading5">
    <w:name w:val="heading 5"/>
    <w:basedOn w:val="Normal"/>
    <w:next w:val="Normal"/>
    <w:qFormat/>
    <w:rsid w:val="004D2569"/>
    <w:pPr>
      <w:keepNext/>
      <w:spacing w:line="240" w:lineRule="auto"/>
      <w:ind w:left="2880"/>
      <w:jc w:val="both"/>
      <w:outlineLvl w:val="4"/>
    </w:pPr>
    <w:rPr>
      <w:rFonts w:ascii="Arial" w:hAnsi="Arial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D2569"/>
    <w:rPr>
      <w:color w:val="0000FF"/>
      <w:u w:val="single"/>
    </w:rPr>
  </w:style>
  <w:style w:type="table" w:styleId="TableGrid">
    <w:name w:val="Table Grid"/>
    <w:basedOn w:val="TableNormal"/>
    <w:rsid w:val="004D2569"/>
    <w:pPr>
      <w:spacing w:line="260" w:lineRule="exac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23652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36524"/>
  </w:style>
  <w:style w:type="paragraph" w:styleId="Header">
    <w:name w:val="header"/>
    <w:basedOn w:val="Normal"/>
    <w:rsid w:val="0023652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C4B3C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747069"/>
    <w:pPr>
      <w:spacing w:line="240" w:lineRule="auto"/>
    </w:pPr>
    <w:rPr>
      <w:sz w:val="20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1C4C16"/>
    <w:pPr>
      <w:ind w:left="1304"/>
    </w:pPr>
  </w:style>
  <w:style w:type="character" w:customStyle="1" w:styleId="FooterChar">
    <w:name w:val="Footer Char"/>
    <w:link w:val="Footer"/>
    <w:uiPriority w:val="99"/>
    <w:rsid w:val="00B24F2E"/>
    <w:rPr>
      <w:sz w:val="22"/>
      <w:szCs w:val="24"/>
      <w:lang w:eastAsia="en-US"/>
    </w:rPr>
  </w:style>
  <w:style w:type="paragraph" w:customStyle="1" w:styleId="Index">
    <w:name w:val="Index"/>
    <w:basedOn w:val="Normal"/>
    <w:rsid w:val="00320864"/>
    <w:pPr>
      <w:suppressLineNumbers/>
      <w:suppressAutoHyphens/>
      <w:spacing w:line="288" w:lineRule="auto"/>
    </w:pPr>
    <w:rPr>
      <w:rFonts w:ascii="Palatino" w:eastAsia="DejaVu Sans" w:hAnsi="Palatino" w:cs="Lohit Hindi"/>
      <w:color w:val="00000A"/>
      <w:sz w:val="20"/>
      <w:lang w:eastAsia="de-DE"/>
    </w:rPr>
  </w:style>
  <w:style w:type="paragraph" w:customStyle="1" w:styleId="Heading21">
    <w:name w:val="Heading 21"/>
    <w:basedOn w:val="Normal"/>
    <w:rsid w:val="00612BDF"/>
    <w:pPr>
      <w:keepNext/>
      <w:keepLines/>
      <w:suppressAutoHyphens/>
      <w:spacing w:before="280" w:after="280" w:line="288" w:lineRule="auto"/>
    </w:pPr>
    <w:rPr>
      <w:rFonts w:ascii="Palatino" w:eastAsia="DejaVu Sans" w:hAnsi="Palatino"/>
      <w:bCs/>
      <w:color w:val="00000A"/>
      <w:sz w:val="26"/>
      <w:szCs w:val="26"/>
      <w:lang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36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9E4CED-AAE4-4CC7-9A30-1409C2F60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Sir/ Madam,</vt:lpstr>
    </vt:vector>
  </TitlesOfParts>
  <Company>CTS</Company>
  <LinksUpToDate>false</LinksUpToDate>
  <CharactersWithSpaces>3073</CharactersWithSpaces>
  <SharedDoc>false</SharedDoc>
  <HLinks>
    <vt:vector size="6" baseType="variant">
      <vt:variant>
        <vt:i4>3145794</vt:i4>
      </vt:variant>
      <vt:variant>
        <vt:i4>0</vt:i4>
      </vt:variant>
      <vt:variant>
        <vt:i4>0</vt:i4>
      </vt:variant>
      <vt:variant>
        <vt:i4>5</vt:i4>
      </vt:variant>
      <vt:variant>
        <vt:lpwstr>mailto:lauraben@wharton.upenn.edu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Sir/ Madam,</dc:title>
  <dc:creator>CATUS</dc:creator>
  <cp:lastModifiedBy>masroor shah</cp:lastModifiedBy>
  <cp:revision>57</cp:revision>
  <cp:lastPrinted>2018-03-01T04:57:00Z</cp:lastPrinted>
  <dcterms:created xsi:type="dcterms:W3CDTF">2017-10-21T11:55:00Z</dcterms:created>
  <dcterms:modified xsi:type="dcterms:W3CDTF">2019-07-10T07:27:00Z</dcterms:modified>
</cp:coreProperties>
</file>